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03123A" w14:textId="77FB582E" w:rsidR="00F57BDA" w:rsidRPr="00334616" w:rsidRDefault="00F57BDA" w:rsidP="00F57BDA">
      <w:pPr>
        <w:pStyle w:val="ae"/>
        <w:jc w:val="center"/>
        <w:rPr>
          <w:rFonts w:ascii="Calibri" w:hAnsi="Calibri" w:cs="Calibri"/>
          <w:bCs/>
          <w:sz w:val="21"/>
          <w:szCs w:val="22"/>
        </w:rPr>
      </w:pPr>
      <w:r w:rsidRPr="00334616">
        <w:rPr>
          <w:rFonts w:ascii="Calibri" w:hAnsi="Calibri" w:cs="Calibri"/>
          <w:bCs/>
          <w:sz w:val="21"/>
          <w:szCs w:val="22"/>
        </w:rPr>
        <w:t>Supplementary Table 1. Multivariate analyses</w:t>
      </w:r>
      <w:r w:rsidRPr="00334616">
        <w:rPr>
          <w:rFonts w:ascii="Calibri" w:hAnsi="Calibri" w:cs="Calibri" w:hint="eastAsia"/>
          <w:bCs/>
          <w:sz w:val="21"/>
          <w:szCs w:val="22"/>
        </w:rPr>
        <w:t xml:space="preserve"> </w:t>
      </w:r>
      <w:r w:rsidRPr="00334616">
        <w:rPr>
          <w:rFonts w:ascii="Calibri" w:hAnsi="Calibri" w:cs="Calibri"/>
          <w:bCs/>
          <w:sz w:val="21"/>
          <w:szCs w:val="22"/>
        </w:rPr>
        <w:t xml:space="preserve">for RFS as sensitivity analysis of the </w:t>
      </w:r>
      <w:r w:rsidR="00D547E7">
        <w:rPr>
          <w:rFonts w:ascii="Calibri" w:hAnsi="Calibri" w:cs="Calibri"/>
          <w:bCs/>
          <w:sz w:val="21"/>
          <w:szCs w:val="22"/>
        </w:rPr>
        <w:t>f</w:t>
      </w:r>
      <w:r w:rsidRPr="00334616">
        <w:rPr>
          <w:rFonts w:ascii="Calibri" w:hAnsi="Calibri" w:cs="Calibri"/>
          <w:bCs/>
          <w:sz w:val="21"/>
          <w:szCs w:val="22"/>
        </w:rPr>
        <w:t xml:space="preserve">ull </w:t>
      </w:r>
      <w:r w:rsidR="00D547E7">
        <w:rPr>
          <w:rFonts w:ascii="Calibri" w:hAnsi="Calibri" w:cs="Calibri"/>
          <w:bCs/>
          <w:sz w:val="21"/>
          <w:szCs w:val="22"/>
        </w:rPr>
        <w:t>a</w:t>
      </w:r>
      <w:r w:rsidRPr="00334616">
        <w:rPr>
          <w:rFonts w:ascii="Calibri" w:hAnsi="Calibri" w:cs="Calibri"/>
          <w:bCs/>
          <w:sz w:val="21"/>
          <w:szCs w:val="22"/>
        </w:rPr>
        <w:t xml:space="preserve">nalysis </w:t>
      </w:r>
      <w:r w:rsidR="00D547E7">
        <w:rPr>
          <w:rFonts w:ascii="Calibri" w:hAnsi="Calibri" w:cs="Calibri"/>
          <w:bCs/>
          <w:sz w:val="21"/>
          <w:szCs w:val="22"/>
        </w:rPr>
        <w:t>s</w:t>
      </w:r>
      <w:bookmarkStart w:id="0" w:name="_GoBack"/>
      <w:bookmarkEnd w:id="0"/>
      <w:r w:rsidRPr="00334616">
        <w:rPr>
          <w:rFonts w:ascii="Calibri" w:hAnsi="Calibri" w:cs="Calibri"/>
          <w:bCs/>
          <w:sz w:val="21"/>
          <w:szCs w:val="22"/>
        </w:rPr>
        <w:t>et</w:t>
      </w:r>
    </w:p>
    <w:p w14:paraId="20237D60" w14:textId="77777777" w:rsidR="00EF5591" w:rsidRPr="00334616" w:rsidRDefault="00EF5591" w:rsidP="001A239C">
      <w:pPr>
        <w:jc w:val="center"/>
        <w:rPr>
          <w:rFonts w:ascii="Calibri" w:hAnsi="Calibri" w:cs="Calibri"/>
          <w:bCs/>
          <w:sz w:val="20"/>
          <w:szCs w:val="20"/>
        </w:rPr>
      </w:pPr>
    </w:p>
    <w:tbl>
      <w:tblPr>
        <w:tblW w:w="5201" w:type="pct"/>
        <w:jc w:val="center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0"/>
        <w:gridCol w:w="1564"/>
        <w:gridCol w:w="222"/>
        <w:gridCol w:w="1472"/>
        <w:gridCol w:w="1136"/>
        <w:gridCol w:w="285"/>
        <w:gridCol w:w="1419"/>
        <w:gridCol w:w="852"/>
        <w:gridCol w:w="282"/>
        <w:gridCol w:w="1419"/>
        <w:gridCol w:w="854"/>
      </w:tblGrid>
      <w:tr w:rsidR="00334616" w:rsidRPr="00334616" w14:paraId="1B90729D" w14:textId="6B584988" w:rsidTr="00F57BDA">
        <w:trPr>
          <w:trHeight w:val="242"/>
          <w:jc w:val="center"/>
        </w:trPr>
        <w:tc>
          <w:tcPr>
            <w:tcW w:w="759" w:type="pct"/>
            <w:tcBorders>
              <w:top w:val="single" w:sz="12" w:space="0" w:color="auto"/>
              <w:left w:val="nil"/>
            </w:tcBorders>
            <w:shd w:val="clear" w:color="auto" w:fill="auto"/>
            <w:vAlign w:val="center"/>
          </w:tcPr>
          <w:p w14:paraId="6F4A0B19" w14:textId="449A828E" w:rsidR="00911385" w:rsidRPr="00334616" w:rsidRDefault="00911385" w:rsidP="0049518C">
            <w:pPr>
              <w:rPr>
                <w:rFonts w:ascii="Calibri" w:hAnsi="Calibri" w:cs="Calibri"/>
                <w:sz w:val="18"/>
                <w:szCs w:val="18"/>
              </w:rPr>
            </w:pPr>
            <w:bookmarkStart w:id="1" w:name="_Hlk28672089"/>
          </w:p>
        </w:tc>
        <w:tc>
          <w:tcPr>
            <w:tcW w:w="698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698ADE1" w14:textId="116EB2AD" w:rsidR="00911385" w:rsidRPr="00334616" w:rsidRDefault="00911385" w:rsidP="0049518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99" w:type="pct"/>
            <w:tcBorders>
              <w:top w:val="single" w:sz="12" w:space="0" w:color="auto"/>
            </w:tcBorders>
          </w:tcPr>
          <w:p w14:paraId="33192BF5" w14:textId="77777777" w:rsidR="00911385" w:rsidRPr="00334616" w:rsidRDefault="00911385" w:rsidP="0049518C">
            <w:pPr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1164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AF6513" w14:textId="77777777" w:rsidR="00E75A5C" w:rsidRPr="00334616" w:rsidRDefault="00E75A5C" w:rsidP="0049518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 w:hint="eastAsia"/>
                <w:sz w:val="18"/>
                <w:szCs w:val="18"/>
              </w:rPr>
              <w:t xml:space="preserve">Standard model </w:t>
            </w:r>
          </w:p>
          <w:p w14:paraId="119EC97D" w14:textId="021016FB" w:rsidR="00911385" w:rsidRPr="00334616" w:rsidRDefault="00E75A5C" w:rsidP="0049518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 w:hint="eastAsia"/>
                <w:sz w:val="18"/>
                <w:szCs w:val="18"/>
              </w:rPr>
              <w:t>(</w:t>
            </w:r>
            <w:r w:rsidR="00911385" w:rsidRPr="00334616">
              <w:rPr>
                <w:rFonts w:ascii="Calibri" w:hAnsi="Calibri" w:cs="Calibri" w:hint="eastAsia"/>
                <w:sz w:val="18"/>
                <w:szCs w:val="18"/>
              </w:rPr>
              <w:t>P</w:t>
            </w:r>
            <w:r w:rsidR="00911385" w:rsidRPr="00334616">
              <w:rPr>
                <w:rFonts w:ascii="Calibri" w:hAnsi="Calibri" w:cs="Calibri"/>
                <w:sz w:val="18"/>
                <w:szCs w:val="18"/>
              </w:rPr>
              <w:t xml:space="preserve">respecified </w:t>
            </w:r>
            <w:r w:rsidR="00F57BDA" w:rsidRPr="00334616">
              <w:rPr>
                <w:rFonts w:ascii="Calibri" w:hAnsi="Calibri" w:cs="Calibri" w:hint="eastAsia"/>
                <w:sz w:val="18"/>
                <w:szCs w:val="18"/>
              </w:rPr>
              <w:t>12</w:t>
            </w:r>
            <w:r w:rsidR="00911385" w:rsidRPr="00334616">
              <w:rPr>
                <w:rFonts w:ascii="Calibri" w:hAnsi="Calibri" w:cs="Calibri"/>
                <w:sz w:val="18"/>
                <w:szCs w:val="18"/>
              </w:rPr>
              <w:t xml:space="preserve"> factors</w:t>
            </w:r>
            <w:r w:rsidRPr="00334616">
              <w:rPr>
                <w:rFonts w:ascii="Calibri" w:hAnsi="Calibri" w:cs="Calibri" w:hint="eastAsia"/>
                <w:sz w:val="18"/>
                <w:szCs w:val="18"/>
              </w:rPr>
              <w:t>)</w:t>
            </w:r>
          </w:p>
        </w:tc>
        <w:tc>
          <w:tcPr>
            <w:tcW w:w="127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3A47E14" w14:textId="77777777" w:rsidR="00911385" w:rsidRPr="00334616" w:rsidRDefault="00911385" w:rsidP="0049518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13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25475A" w14:textId="77777777" w:rsidR="00E75A5C" w:rsidRPr="00334616" w:rsidRDefault="00E75A5C" w:rsidP="0049518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 xml:space="preserve">Tested model 1 </w:t>
            </w:r>
          </w:p>
          <w:p w14:paraId="2647623D" w14:textId="4FDD8A38" w:rsidR="00911385" w:rsidRPr="00334616" w:rsidRDefault="00E75A5C" w:rsidP="0049518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(</w:t>
            </w:r>
            <w:r w:rsidR="00334616" w:rsidRPr="00334616">
              <w:rPr>
                <w:rFonts w:ascii="Calibri" w:hAnsi="Calibri" w:cs="Calibri"/>
                <w:sz w:val="18"/>
                <w:szCs w:val="18"/>
              </w:rPr>
              <w:t>12</w:t>
            </w:r>
            <w:r w:rsidR="00911385" w:rsidRPr="00334616">
              <w:rPr>
                <w:rFonts w:ascii="Calibri" w:hAnsi="Calibri" w:cs="Calibri"/>
                <w:sz w:val="18"/>
                <w:szCs w:val="18"/>
              </w:rPr>
              <w:t xml:space="preserve"> factors and </w:t>
            </w:r>
            <w:proofErr w:type="spellStart"/>
            <w:r w:rsidR="00911385" w:rsidRPr="00334616">
              <w:rPr>
                <w:rFonts w:ascii="Calibri" w:hAnsi="Calibri" w:cs="Calibri"/>
                <w:sz w:val="18"/>
                <w:szCs w:val="18"/>
              </w:rPr>
              <w:t>Grade</w:t>
            </w:r>
            <w:r w:rsidR="00911385" w:rsidRPr="00334616">
              <w:rPr>
                <w:rFonts w:ascii="Calibri" w:hAnsi="Calibri" w:cs="Calibri"/>
                <w:sz w:val="18"/>
                <w:szCs w:val="18"/>
                <w:vertAlign w:val="superscript"/>
              </w:rPr>
              <w:t>conv</w:t>
            </w:r>
            <w:proofErr w:type="spellEnd"/>
            <w:r w:rsidRPr="00334616">
              <w:rPr>
                <w:rFonts w:ascii="Calibri" w:hAnsi="Calibri" w:cs="Calibri" w:hint="eastAsia"/>
                <w:sz w:val="18"/>
                <w:szCs w:val="18"/>
              </w:rPr>
              <w:t>)</w:t>
            </w:r>
          </w:p>
        </w:tc>
        <w:tc>
          <w:tcPr>
            <w:tcW w:w="126" w:type="pct"/>
            <w:tcBorders>
              <w:top w:val="single" w:sz="12" w:space="0" w:color="auto"/>
            </w:tcBorders>
          </w:tcPr>
          <w:p w14:paraId="63109AF2" w14:textId="77777777" w:rsidR="00911385" w:rsidRPr="00334616" w:rsidRDefault="00911385" w:rsidP="0049518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14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57C5AFD7" w14:textId="77777777" w:rsidR="00E75A5C" w:rsidRPr="00334616" w:rsidRDefault="00E75A5C" w:rsidP="0049518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Tested model 2</w:t>
            </w:r>
          </w:p>
          <w:p w14:paraId="582B7D0E" w14:textId="0F655D3B" w:rsidR="00911385" w:rsidRPr="00334616" w:rsidRDefault="00E75A5C" w:rsidP="0049518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(</w:t>
            </w:r>
            <w:r w:rsidR="00334616" w:rsidRPr="00334616">
              <w:rPr>
                <w:rFonts w:ascii="Calibri" w:hAnsi="Calibri" w:cs="Calibri"/>
                <w:sz w:val="18"/>
                <w:szCs w:val="18"/>
              </w:rPr>
              <w:t>12</w:t>
            </w:r>
            <w:r w:rsidR="004E6F57" w:rsidRPr="00334616">
              <w:rPr>
                <w:rFonts w:ascii="Calibri" w:hAnsi="Calibri" w:cs="Calibri"/>
                <w:sz w:val="18"/>
                <w:szCs w:val="18"/>
              </w:rPr>
              <w:t xml:space="preserve"> factors and </w:t>
            </w:r>
            <w:proofErr w:type="spellStart"/>
            <w:r w:rsidR="004E6F57" w:rsidRPr="00334616">
              <w:rPr>
                <w:rFonts w:ascii="Calibri" w:hAnsi="Calibri" w:cs="Calibri"/>
                <w:sz w:val="18"/>
                <w:szCs w:val="18"/>
              </w:rPr>
              <w:t>Grade</w:t>
            </w:r>
            <w:r w:rsidR="004E6F57" w:rsidRPr="00334616">
              <w:rPr>
                <w:rFonts w:ascii="Calibri" w:hAnsi="Calibri" w:cs="Calibri"/>
                <w:sz w:val="18"/>
                <w:szCs w:val="18"/>
                <w:vertAlign w:val="superscript"/>
              </w:rPr>
              <w:t>POR</w:t>
            </w:r>
            <w:proofErr w:type="spellEnd"/>
            <w:r w:rsidRPr="00334616">
              <w:rPr>
                <w:rFonts w:ascii="Calibri" w:hAnsi="Calibri" w:cs="Calibri" w:hint="eastAsia"/>
                <w:sz w:val="18"/>
                <w:szCs w:val="18"/>
              </w:rPr>
              <w:t>)</w:t>
            </w:r>
          </w:p>
        </w:tc>
      </w:tr>
      <w:tr w:rsidR="00334616" w:rsidRPr="00334616" w14:paraId="467F591A" w14:textId="17696A64" w:rsidTr="00F57BDA">
        <w:trPr>
          <w:trHeight w:val="242"/>
          <w:jc w:val="center"/>
        </w:trPr>
        <w:tc>
          <w:tcPr>
            <w:tcW w:w="759" w:type="pct"/>
            <w:tcBorders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14:paraId="73CB1408" w14:textId="768F5B59" w:rsidR="00E75A5C" w:rsidRPr="00334616" w:rsidRDefault="00E75A5C" w:rsidP="00E75A5C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Parameter</w:t>
            </w:r>
          </w:p>
        </w:tc>
        <w:tc>
          <w:tcPr>
            <w:tcW w:w="698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0CC6ABF" w14:textId="5EC9594F" w:rsidR="00E75A5C" w:rsidRPr="00334616" w:rsidRDefault="00E75A5C" w:rsidP="00E75A5C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Category</w:t>
            </w:r>
          </w:p>
        </w:tc>
        <w:tc>
          <w:tcPr>
            <w:tcW w:w="99" w:type="pct"/>
            <w:tcBorders>
              <w:bottom w:val="single" w:sz="12" w:space="0" w:color="auto"/>
            </w:tcBorders>
          </w:tcPr>
          <w:p w14:paraId="4D27F455" w14:textId="77777777" w:rsidR="00E75A5C" w:rsidRPr="00334616" w:rsidRDefault="00E75A5C" w:rsidP="00E75A5C">
            <w:pPr>
              <w:jc w:val="left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95FB3E" w14:textId="014D2FBD" w:rsidR="00E75A5C" w:rsidRPr="00334616" w:rsidRDefault="00E75A5C" w:rsidP="00E75A5C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HR (95% CI)</w:t>
            </w:r>
          </w:p>
        </w:tc>
        <w:tc>
          <w:tcPr>
            <w:tcW w:w="50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0D53DA5" w14:textId="15925C34" w:rsidR="00E75A5C" w:rsidRPr="00334616" w:rsidRDefault="00E75A5C" w:rsidP="00E75A5C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i/>
                <w:iCs/>
                <w:sz w:val="18"/>
                <w:szCs w:val="18"/>
              </w:rPr>
              <w:t>P</w:t>
            </w:r>
            <w:r w:rsidRPr="00334616">
              <w:rPr>
                <w:rFonts w:ascii="Calibri" w:hAnsi="Calibri" w:cs="Calibri"/>
                <w:sz w:val="18"/>
                <w:szCs w:val="18"/>
              </w:rPr>
              <w:t xml:space="preserve"> value</w:t>
            </w:r>
          </w:p>
        </w:tc>
        <w:tc>
          <w:tcPr>
            <w:tcW w:w="127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FAA9178" w14:textId="77777777" w:rsidR="00E75A5C" w:rsidRPr="00334616" w:rsidRDefault="00E75A5C" w:rsidP="00E75A5C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E0615E" w14:textId="6C6865D4" w:rsidR="00E75A5C" w:rsidRPr="00334616" w:rsidRDefault="00E75A5C" w:rsidP="00E75A5C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HR (95% CI)</w:t>
            </w:r>
          </w:p>
        </w:tc>
        <w:tc>
          <w:tcPr>
            <w:tcW w:w="3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9BA114" w14:textId="51FE64B3" w:rsidR="00E75A5C" w:rsidRPr="00334616" w:rsidRDefault="00E75A5C" w:rsidP="00E75A5C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i/>
                <w:iCs/>
                <w:sz w:val="18"/>
                <w:szCs w:val="18"/>
              </w:rPr>
              <w:t>P</w:t>
            </w:r>
            <w:r w:rsidRPr="00334616">
              <w:rPr>
                <w:rFonts w:ascii="Calibri" w:hAnsi="Calibri" w:cs="Calibri"/>
                <w:sz w:val="18"/>
                <w:szCs w:val="18"/>
              </w:rPr>
              <w:t xml:space="preserve"> value</w:t>
            </w:r>
          </w:p>
        </w:tc>
        <w:tc>
          <w:tcPr>
            <w:tcW w:w="126" w:type="pct"/>
            <w:tcBorders>
              <w:bottom w:val="single" w:sz="12" w:space="0" w:color="auto"/>
            </w:tcBorders>
          </w:tcPr>
          <w:p w14:paraId="38A512C8" w14:textId="77777777" w:rsidR="00E75A5C" w:rsidRPr="00334616" w:rsidRDefault="00E75A5C" w:rsidP="00E75A5C">
            <w:pPr>
              <w:jc w:val="left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2232BCF" w14:textId="28720743" w:rsidR="00E75A5C" w:rsidRPr="00334616" w:rsidRDefault="00E75A5C" w:rsidP="00E75A5C">
            <w:pPr>
              <w:jc w:val="left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HR (95% CI)</w:t>
            </w:r>
          </w:p>
        </w:tc>
        <w:tc>
          <w:tcPr>
            <w:tcW w:w="381" w:type="pct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5A5487DA" w14:textId="398D5960" w:rsidR="00E75A5C" w:rsidRPr="00334616" w:rsidRDefault="00E75A5C" w:rsidP="00E75A5C">
            <w:pPr>
              <w:jc w:val="left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i/>
                <w:iCs/>
                <w:sz w:val="18"/>
                <w:szCs w:val="18"/>
              </w:rPr>
              <w:t>P</w:t>
            </w:r>
            <w:r w:rsidRPr="00334616">
              <w:rPr>
                <w:rFonts w:ascii="Calibri" w:hAnsi="Calibri" w:cs="Calibri"/>
                <w:sz w:val="18"/>
                <w:szCs w:val="18"/>
              </w:rPr>
              <w:t xml:space="preserve"> value</w:t>
            </w:r>
          </w:p>
        </w:tc>
      </w:tr>
      <w:tr w:rsidR="00334616" w:rsidRPr="00334616" w14:paraId="62564B31" w14:textId="77777777" w:rsidTr="00F57BDA">
        <w:trPr>
          <w:trHeight w:val="280"/>
          <w:jc w:val="center"/>
        </w:trPr>
        <w:tc>
          <w:tcPr>
            <w:tcW w:w="759" w:type="pct"/>
            <w:tcBorders>
              <w:top w:val="single" w:sz="12" w:space="0" w:color="auto"/>
              <w:left w:val="nil"/>
            </w:tcBorders>
            <w:shd w:val="clear" w:color="auto" w:fill="auto"/>
            <w:vAlign w:val="center"/>
          </w:tcPr>
          <w:p w14:paraId="115C0C10" w14:textId="58007CD3" w:rsidR="00334616" w:rsidRPr="00334616" w:rsidRDefault="00334616" w:rsidP="00334616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Sex</w:t>
            </w:r>
          </w:p>
        </w:tc>
        <w:tc>
          <w:tcPr>
            <w:tcW w:w="698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3477FC8" w14:textId="25C189AA" w:rsidR="00334616" w:rsidRPr="00334616" w:rsidRDefault="00334616" w:rsidP="00334616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Female</w:t>
            </w:r>
          </w:p>
        </w:tc>
        <w:tc>
          <w:tcPr>
            <w:tcW w:w="99" w:type="pct"/>
            <w:tcBorders>
              <w:top w:val="single" w:sz="12" w:space="0" w:color="auto"/>
            </w:tcBorders>
          </w:tcPr>
          <w:p w14:paraId="38FDD773" w14:textId="77777777" w:rsidR="00334616" w:rsidRPr="00334616" w:rsidRDefault="00334616" w:rsidP="0033461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D3F2EAA" w14:textId="1E717F56" w:rsidR="00334616" w:rsidRPr="00334616" w:rsidRDefault="00334616" w:rsidP="00334616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BEE326E" w14:textId="77777777" w:rsidR="00334616" w:rsidRPr="00334616" w:rsidRDefault="00334616" w:rsidP="00334616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C119DC5" w14:textId="77777777" w:rsidR="00334616" w:rsidRPr="00334616" w:rsidRDefault="00334616" w:rsidP="00334616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ADE797D" w14:textId="4D83D2BF" w:rsidR="00334616" w:rsidRPr="00334616" w:rsidRDefault="00334616" w:rsidP="00334616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3E7920A" w14:textId="77777777" w:rsidR="00334616" w:rsidRPr="00334616" w:rsidRDefault="00334616" w:rsidP="00334616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single" w:sz="12" w:space="0" w:color="auto"/>
            </w:tcBorders>
          </w:tcPr>
          <w:p w14:paraId="75DA7D78" w14:textId="77777777" w:rsidR="00334616" w:rsidRPr="00334616" w:rsidRDefault="00334616" w:rsidP="00334616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12" w:space="0" w:color="auto"/>
            </w:tcBorders>
            <w:vAlign w:val="center"/>
          </w:tcPr>
          <w:p w14:paraId="5A0C5DC0" w14:textId="5E283F0A" w:rsidR="00334616" w:rsidRPr="00334616" w:rsidRDefault="00334616" w:rsidP="00334616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single" w:sz="12" w:space="0" w:color="auto"/>
              <w:right w:val="nil"/>
            </w:tcBorders>
            <w:vAlign w:val="center"/>
          </w:tcPr>
          <w:p w14:paraId="27758404" w14:textId="77777777" w:rsidR="00334616" w:rsidRPr="00334616" w:rsidRDefault="00334616" w:rsidP="00334616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C7B49" w:rsidRPr="00334616" w14:paraId="3391B616" w14:textId="77777777" w:rsidTr="000A3EAD">
        <w:trPr>
          <w:trHeight w:val="28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238F8A6B" w14:textId="0CCAFE86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54BDE8C3" w14:textId="62932442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Male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14975C08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bottom w:val="dashSmallGap" w:sz="4" w:space="0" w:color="auto"/>
            </w:tcBorders>
            <w:shd w:val="clear" w:color="auto" w:fill="auto"/>
          </w:tcPr>
          <w:p w14:paraId="0DB2548F" w14:textId="55A52B84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2</w:t>
            </w:r>
            <w:r>
              <w:rPr>
                <w:rFonts w:ascii="Calibri" w:hAnsi="Calibri" w:cs="Calibri"/>
                <w:sz w:val="18"/>
                <w:szCs w:val="18"/>
              </w:rPr>
              <w:t>0</w:t>
            </w:r>
            <w:r w:rsidRPr="00FB1BF4">
              <w:rPr>
                <w:rFonts w:ascii="Calibri" w:hAnsi="Calibri" w:cs="Calibri"/>
                <w:sz w:val="18"/>
                <w:szCs w:val="18"/>
              </w:rPr>
              <w:t xml:space="preserve">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85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7</w:t>
            </w:r>
            <w:r>
              <w:rPr>
                <w:rFonts w:ascii="Calibri" w:hAnsi="Calibri" w:cs="Calibri"/>
                <w:sz w:val="18"/>
                <w:szCs w:val="18"/>
              </w:rPr>
              <w:t>0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0D62A787" w14:textId="10FE1DD8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307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1CC194A7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49707D65" w14:textId="13E34BB4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18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83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68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7B876467" w14:textId="26A1CFDD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345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</w:tcPr>
          <w:p w14:paraId="1423C605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3B70785F" w14:textId="3E840358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17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82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66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64C6A415" w14:textId="6A05DD2E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386</w:t>
            </w:r>
          </w:p>
        </w:tc>
      </w:tr>
      <w:tr w:rsidR="003C7B49" w:rsidRPr="00334616" w14:paraId="4D9CD61C" w14:textId="77777777" w:rsidTr="00093B33">
        <w:trPr>
          <w:trHeight w:val="28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78033884" w14:textId="24F58A5D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Age (years)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2E9C0795" w14:textId="7AC9E16E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≤70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32DB9AB3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</w:tcBorders>
            <w:shd w:val="clear" w:color="auto" w:fill="auto"/>
          </w:tcPr>
          <w:p w14:paraId="2DCA8804" w14:textId="7E5A60D3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4DD0C3C4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5CF30686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724E3817" w14:textId="430C4329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3DCABC66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</w:tcPr>
          <w:p w14:paraId="25AA5A37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1353BC8F" w14:textId="3C7B56C5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0E7585DB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C7B49" w:rsidRPr="00334616" w14:paraId="58C57F85" w14:textId="77777777" w:rsidTr="00103E25">
        <w:trPr>
          <w:trHeight w:val="28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14CEC8D1" w14:textId="2DDA3C63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5BFAA8D4" w14:textId="284B6C85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1–80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3A2BC1FB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bottom w:val="dashSmallGap" w:sz="4" w:space="0" w:color="auto"/>
            </w:tcBorders>
            <w:shd w:val="clear" w:color="auto" w:fill="auto"/>
          </w:tcPr>
          <w:p w14:paraId="3BBD826A" w14:textId="1A27D320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5</w:t>
            </w:r>
            <w:r>
              <w:rPr>
                <w:rFonts w:ascii="Calibri" w:hAnsi="Calibri" w:cs="Calibri"/>
                <w:sz w:val="18"/>
                <w:szCs w:val="18"/>
              </w:rPr>
              <w:t>0</w:t>
            </w:r>
            <w:r w:rsidRPr="00FB1BF4">
              <w:rPr>
                <w:rFonts w:ascii="Calibri" w:hAnsi="Calibri" w:cs="Calibri"/>
                <w:sz w:val="18"/>
                <w:szCs w:val="18"/>
              </w:rPr>
              <w:t xml:space="preserve"> (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07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11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7040FA3E" w14:textId="0F81E8D3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02</w:t>
            </w:r>
            <w:r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07CCFF48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5E6A3037" w14:textId="6596AD85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49 (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06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1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2AC89DA0" w14:textId="1377627F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023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</w:tcPr>
          <w:p w14:paraId="6D53CF53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434598F1" w14:textId="6D46ECED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51 (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07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12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60091DB5" w14:textId="67F4CF4F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019</w:t>
            </w:r>
          </w:p>
        </w:tc>
      </w:tr>
      <w:tr w:rsidR="003C7B49" w:rsidRPr="00334616" w14:paraId="514A29F6" w14:textId="77777777" w:rsidTr="00093B33">
        <w:trPr>
          <w:trHeight w:val="28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39AF5DD4" w14:textId="58BA46B2" w:rsidR="003C7B49" w:rsidRPr="00334616" w:rsidRDefault="003C7B49" w:rsidP="003C7B49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proofErr w:type="spellStart"/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Tumour</w:t>
            </w:r>
            <w:proofErr w:type="spellEnd"/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 location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17AF6456" w14:textId="7D370608" w:rsidR="003C7B49" w:rsidRPr="00334616" w:rsidRDefault="003C7B49" w:rsidP="003C7B49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Right-sided colon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3EA8F44F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</w:tcBorders>
            <w:shd w:val="clear" w:color="auto" w:fill="auto"/>
          </w:tcPr>
          <w:p w14:paraId="72B155F6" w14:textId="3F8F7A7A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183BA15A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42A9AB39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021A8606" w14:textId="2B9D0D19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4E943F43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</w:tcPr>
          <w:p w14:paraId="284BD831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00B19B08" w14:textId="62BCAABE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38954378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C7B49" w:rsidRPr="00334616" w14:paraId="5205B3EC" w14:textId="77777777" w:rsidTr="007B3F25">
        <w:trPr>
          <w:trHeight w:val="280"/>
          <w:jc w:val="center"/>
        </w:trPr>
        <w:tc>
          <w:tcPr>
            <w:tcW w:w="759" w:type="pct"/>
            <w:tcBorders>
              <w:left w:val="nil"/>
            </w:tcBorders>
            <w:shd w:val="clear" w:color="auto" w:fill="auto"/>
            <w:vAlign w:val="center"/>
          </w:tcPr>
          <w:p w14:paraId="25389FBB" w14:textId="77777777" w:rsidR="003C7B49" w:rsidRPr="00334616" w:rsidRDefault="003C7B49" w:rsidP="003C7B49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698" w:type="pct"/>
            <w:shd w:val="clear" w:color="auto" w:fill="auto"/>
            <w:vAlign w:val="center"/>
          </w:tcPr>
          <w:p w14:paraId="085488DA" w14:textId="42EF6C46" w:rsidR="003C7B49" w:rsidRPr="00334616" w:rsidRDefault="003C7B49" w:rsidP="003C7B49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Left-sided colon</w:t>
            </w:r>
          </w:p>
        </w:tc>
        <w:tc>
          <w:tcPr>
            <w:tcW w:w="99" w:type="pct"/>
          </w:tcPr>
          <w:p w14:paraId="2E12C45A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shd w:val="clear" w:color="auto" w:fill="auto"/>
          </w:tcPr>
          <w:p w14:paraId="21036A2B" w14:textId="69EE564E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07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74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55)</w:t>
            </w:r>
          </w:p>
        </w:tc>
        <w:tc>
          <w:tcPr>
            <w:tcW w:w="507" w:type="pct"/>
            <w:shd w:val="clear" w:color="auto" w:fill="auto"/>
          </w:tcPr>
          <w:p w14:paraId="1B0CB350" w14:textId="52EA2C7C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729</w:t>
            </w:r>
          </w:p>
        </w:tc>
        <w:tc>
          <w:tcPr>
            <w:tcW w:w="127" w:type="pct"/>
            <w:shd w:val="clear" w:color="auto" w:fill="auto"/>
            <w:vAlign w:val="center"/>
          </w:tcPr>
          <w:p w14:paraId="5147C6AC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shd w:val="clear" w:color="auto" w:fill="auto"/>
          </w:tcPr>
          <w:p w14:paraId="499DA0AE" w14:textId="653E3F51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06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73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54)</w:t>
            </w:r>
          </w:p>
        </w:tc>
        <w:tc>
          <w:tcPr>
            <w:tcW w:w="380" w:type="pct"/>
            <w:shd w:val="clear" w:color="auto" w:fill="auto"/>
          </w:tcPr>
          <w:p w14:paraId="3F2A1824" w14:textId="0FDB751E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761</w:t>
            </w:r>
          </w:p>
        </w:tc>
        <w:tc>
          <w:tcPr>
            <w:tcW w:w="126" w:type="pct"/>
          </w:tcPr>
          <w:p w14:paraId="4CECEA41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</w:tcPr>
          <w:p w14:paraId="37E39CE6" w14:textId="1ED30315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07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74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56)</w:t>
            </w:r>
          </w:p>
        </w:tc>
        <w:tc>
          <w:tcPr>
            <w:tcW w:w="381" w:type="pct"/>
            <w:tcBorders>
              <w:right w:val="nil"/>
            </w:tcBorders>
          </w:tcPr>
          <w:p w14:paraId="320702DD" w14:textId="66518DF6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712</w:t>
            </w:r>
          </w:p>
        </w:tc>
      </w:tr>
      <w:tr w:rsidR="003C7B49" w:rsidRPr="00334616" w14:paraId="18E599D0" w14:textId="77777777" w:rsidTr="00657415">
        <w:trPr>
          <w:trHeight w:val="28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3FD44431" w14:textId="76198D92" w:rsidR="003C7B49" w:rsidRPr="00334616" w:rsidRDefault="003C7B49" w:rsidP="003C7B49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D48F560" w14:textId="4D591991" w:rsidR="003C7B49" w:rsidRPr="00334616" w:rsidRDefault="003C7B49" w:rsidP="003C7B49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Rectosigmoid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02FA3B18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bottom w:val="dashSmallGap" w:sz="4" w:space="0" w:color="auto"/>
            </w:tcBorders>
            <w:shd w:val="clear" w:color="auto" w:fill="auto"/>
          </w:tcPr>
          <w:p w14:paraId="54B9CBAE" w14:textId="03E18E00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19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75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88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76C7A262" w14:textId="246A61B1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471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63AD8814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134A587C" w14:textId="57A3C351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16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73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85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26315222" w14:textId="5317EF8E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524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</w:tcPr>
          <w:p w14:paraId="4D28A7F6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2BC05864" w14:textId="5C440660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2</w:t>
            </w:r>
            <w:r w:rsidR="00AB2447">
              <w:rPr>
                <w:rFonts w:ascii="Calibri" w:hAnsi="Calibri" w:cs="Calibri"/>
                <w:sz w:val="18"/>
                <w:szCs w:val="18"/>
              </w:rPr>
              <w:t>0</w:t>
            </w:r>
            <w:r w:rsidRPr="003C7B49">
              <w:rPr>
                <w:rFonts w:ascii="Calibri" w:hAnsi="Calibri" w:cs="Calibri"/>
                <w:sz w:val="18"/>
                <w:szCs w:val="18"/>
              </w:rPr>
              <w:t xml:space="preserve">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75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89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0D0BCDDF" w14:textId="2DC60D5B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447</w:t>
            </w:r>
          </w:p>
        </w:tc>
      </w:tr>
      <w:tr w:rsidR="003C7B49" w:rsidRPr="00334616" w14:paraId="1BC2BC0F" w14:textId="77ECA65C" w:rsidTr="00093B33">
        <w:trPr>
          <w:trHeight w:val="28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  <w:hideMark/>
          </w:tcPr>
          <w:p w14:paraId="7D71D672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No. of LN examined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  <w:hideMark/>
          </w:tcPr>
          <w:p w14:paraId="133CDCB0" w14:textId="29F96802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≥12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7C0EFD74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</w:tcBorders>
            <w:shd w:val="clear" w:color="auto" w:fill="auto"/>
          </w:tcPr>
          <w:p w14:paraId="1DFCB639" w14:textId="468A37E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02E7706B" w14:textId="354B76DA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3D065D5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6CDF4F41" w14:textId="32D83604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4DF06E42" w14:textId="5A4A4F8D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</w:tcPr>
          <w:p w14:paraId="1B21016A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4CB71467" w14:textId="7AEF196E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26968C5C" w14:textId="5C06DA2E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C7B49" w:rsidRPr="00334616" w14:paraId="50A83B62" w14:textId="78937032" w:rsidTr="006F3034">
        <w:trPr>
          <w:trHeight w:val="365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  <w:hideMark/>
          </w:tcPr>
          <w:p w14:paraId="18B55C60" w14:textId="4C21F96C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  <w:hideMark/>
          </w:tcPr>
          <w:p w14:paraId="00A588F3" w14:textId="1061AB46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&lt;12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300445C2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bottom w:val="dashSmallGap" w:sz="4" w:space="0" w:color="auto"/>
            </w:tcBorders>
            <w:shd w:val="clear" w:color="auto" w:fill="auto"/>
          </w:tcPr>
          <w:p w14:paraId="71A8B4AA" w14:textId="22BA80EE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27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87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86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7027C4EE" w14:textId="24CA221E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222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0BAE34F" w14:textId="13C66475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5CAF297C" w14:textId="222267F6" w:rsidR="003C7B49" w:rsidRPr="00DD1878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26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86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85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46D76771" w14:textId="5D4BC4A9" w:rsidR="003C7B49" w:rsidRPr="00DD1878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231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</w:tcPr>
          <w:p w14:paraId="1E47E8FA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4B443901" w14:textId="64AA92FB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25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85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83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134BCB89" w14:textId="06162B63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261</w:t>
            </w:r>
          </w:p>
        </w:tc>
      </w:tr>
      <w:tr w:rsidR="003C7B49" w:rsidRPr="00334616" w14:paraId="78ECDFD8" w14:textId="5DCBF706" w:rsidTr="00093B33">
        <w:trPr>
          <w:trHeight w:val="28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60FAF691" w14:textId="09FC936D" w:rsidR="003C7B49" w:rsidRPr="00334616" w:rsidRDefault="003C7B49" w:rsidP="003C7B49">
            <w:pPr>
              <w:widowControl/>
              <w:jc w:val="left"/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Size of </w:t>
            </w:r>
            <w:proofErr w:type="spellStart"/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tumour</w:t>
            </w:r>
            <w:proofErr w:type="spellEnd"/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16D1FBF5" w14:textId="77777777" w:rsidR="003C7B49" w:rsidRPr="00334616" w:rsidRDefault="003C7B49" w:rsidP="003C7B49">
            <w:pPr>
              <w:widowControl/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&lt;</w:t>
            </w: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50 mm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069B8A21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</w:tcBorders>
            <w:shd w:val="clear" w:color="auto" w:fill="auto"/>
          </w:tcPr>
          <w:p w14:paraId="001991BB" w14:textId="53FA5B3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6FF868F4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27DF576C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3E299863" w14:textId="701A0FAC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5CC7D2BF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</w:tcPr>
          <w:p w14:paraId="663BBD65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74D07A1E" w14:textId="41AF8C11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7CE9C209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C7B49" w:rsidRPr="00334616" w14:paraId="15896B06" w14:textId="2EC5DE43" w:rsidTr="00D16AC2">
        <w:trPr>
          <w:trHeight w:val="28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32546857" w14:textId="77777777" w:rsidR="003C7B49" w:rsidRPr="00334616" w:rsidRDefault="003C7B49" w:rsidP="003C7B49">
            <w:pPr>
              <w:widowControl/>
              <w:jc w:val="left"/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6B33A9A5" w14:textId="77777777" w:rsidR="003C7B49" w:rsidRPr="00334616" w:rsidRDefault="003C7B49" w:rsidP="003C7B49">
            <w:pPr>
              <w:widowControl/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bookmarkStart w:id="2" w:name="_Hlk535157841"/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≥50 mm</w:t>
            </w:r>
            <w:bookmarkEnd w:id="2"/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09E75354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bottom w:val="dashSmallGap" w:sz="4" w:space="0" w:color="auto"/>
            </w:tcBorders>
            <w:shd w:val="clear" w:color="auto" w:fill="auto"/>
          </w:tcPr>
          <w:p w14:paraId="23F4DFB4" w14:textId="64E259E1" w:rsidR="003C7B49" w:rsidRPr="00FB1BF4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31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93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85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0436C7D9" w14:textId="17749E71" w:rsidR="003C7B49" w:rsidRPr="00FB1BF4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121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49D7FF0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6941E530" w14:textId="1D0C0CEC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32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94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86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20025BD3" w14:textId="36F4F0B4" w:rsidR="003C7B49" w:rsidRPr="00DD1878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114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</w:tcPr>
          <w:p w14:paraId="02FDEC37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77EC8814" w14:textId="48989D4D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28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91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81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482D5C01" w14:textId="402D537B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163</w:t>
            </w:r>
          </w:p>
        </w:tc>
      </w:tr>
      <w:tr w:rsidR="003C7B49" w:rsidRPr="00334616" w14:paraId="50E92762" w14:textId="0F2F6C35" w:rsidTr="00093B33">
        <w:trPr>
          <w:trHeight w:val="28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  <w:hideMark/>
          </w:tcPr>
          <w:p w14:paraId="2C23FA5E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T-stage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  <w:hideMark/>
          </w:tcPr>
          <w:p w14:paraId="7B48A4C3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T3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53AF988D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</w:tcBorders>
            <w:shd w:val="clear" w:color="auto" w:fill="auto"/>
          </w:tcPr>
          <w:p w14:paraId="4F6B7E76" w14:textId="0CDD5F04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69DF5F57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39596AB7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365FCDB7" w14:textId="3E08BBD1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1463BA27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</w:tcPr>
          <w:p w14:paraId="6FB30EDA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2956D890" w14:textId="069D52CD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03BEE5B5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C7B49" w:rsidRPr="00334616" w14:paraId="486F454F" w14:textId="4D7EF89E" w:rsidTr="009F14EA">
        <w:trPr>
          <w:trHeight w:val="29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  <w:hideMark/>
          </w:tcPr>
          <w:p w14:paraId="1B98C3CE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  <w:hideMark/>
          </w:tcPr>
          <w:p w14:paraId="4E9C6A36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T4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432CCE0F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bottom w:val="dashSmallGap" w:sz="4" w:space="0" w:color="auto"/>
            </w:tcBorders>
            <w:shd w:val="clear" w:color="auto" w:fill="auto"/>
          </w:tcPr>
          <w:p w14:paraId="46058C99" w14:textId="61FD27A5" w:rsidR="003C7B49" w:rsidRPr="00FB1BF4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38 (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66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3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sz w:val="18"/>
                <w:szCs w:val="18"/>
              </w:rPr>
              <w:t>0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5DEF9170" w14:textId="64AF9252" w:rsidR="003C7B49" w:rsidRPr="00FB1BF4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&lt;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001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AAB56F2" w14:textId="0920AEE2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2A3352EA" w14:textId="7C5F773C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40 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(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68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3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44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0E009C0D" w14:textId="3DC62200" w:rsidR="003C7B49" w:rsidRPr="00DD1878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&lt;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001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</w:tcPr>
          <w:p w14:paraId="169173F1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1B149127" w14:textId="2167FCEC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32 (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62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3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32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7F115124" w14:textId="77D861C2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&lt;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001</w:t>
            </w:r>
          </w:p>
        </w:tc>
      </w:tr>
      <w:tr w:rsidR="003C7B49" w:rsidRPr="00334616" w14:paraId="752A619F" w14:textId="5662D953" w:rsidTr="00093B33">
        <w:trPr>
          <w:trHeight w:val="28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  <w:hideMark/>
          </w:tcPr>
          <w:p w14:paraId="6FC2D671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Lymphatic invasion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  <w:hideMark/>
          </w:tcPr>
          <w:p w14:paraId="20A998BA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 xml:space="preserve">Negative 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338A84AA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</w:tcBorders>
            <w:shd w:val="clear" w:color="auto" w:fill="auto"/>
          </w:tcPr>
          <w:p w14:paraId="4803F834" w14:textId="53812192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5B55B4DC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2085130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141F5C2E" w14:textId="36BCFB4E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12201DF8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</w:tcPr>
          <w:p w14:paraId="25B88A60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293819C0" w14:textId="5C7E4828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684090FF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C7B49" w:rsidRPr="00334616" w14:paraId="2587849C" w14:textId="100773F6" w:rsidTr="004153F5">
        <w:trPr>
          <w:trHeight w:val="29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  <w:hideMark/>
          </w:tcPr>
          <w:p w14:paraId="75F0093E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  <w:hideMark/>
          </w:tcPr>
          <w:p w14:paraId="149F92BA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Positive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5F722BEF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bottom w:val="dashSmallGap" w:sz="4" w:space="0" w:color="auto"/>
            </w:tcBorders>
            <w:shd w:val="clear" w:color="auto" w:fill="auto"/>
          </w:tcPr>
          <w:p w14:paraId="06154C3D" w14:textId="21CD71C6" w:rsidR="003C7B49" w:rsidRPr="00FB1BF4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97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69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37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7A1A7295" w14:textId="3A897C07" w:rsidR="003C7B49" w:rsidRPr="00FB1BF4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876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63AAC7B2" w14:textId="56243FFD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29BBE463" w14:textId="4C8BBE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98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7</w:t>
            </w:r>
            <w:r>
              <w:rPr>
                <w:rFonts w:ascii="Calibri" w:hAnsi="Calibri" w:cs="Calibri"/>
                <w:sz w:val="18"/>
                <w:szCs w:val="18"/>
              </w:rPr>
              <w:t>0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39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283572F2" w14:textId="3F62344D" w:rsidR="003C7B49" w:rsidRPr="00DD1878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919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</w:tcPr>
          <w:p w14:paraId="4E45E079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08F8585F" w14:textId="0BB433A0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97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68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37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3A62EA3C" w14:textId="7E021AD8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847</w:t>
            </w:r>
          </w:p>
        </w:tc>
      </w:tr>
      <w:tr w:rsidR="003C7B49" w:rsidRPr="00334616" w14:paraId="0A4191BE" w14:textId="7FC0E2B3" w:rsidTr="00093B33">
        <w:trPr>
          <w:trHeight w:val="28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  <w:hideMark/>
          </w:tcPr>
          <w:p w14:paraId="5AF70E37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Venous invasion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  <w:hideMark/>
          </w:tcPr>
          <w:p w14:paraId="52E94100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Negative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06A916F5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</w:tcBorders>
            <w:shd w:val="clear" w:color="auto" w:fill="auto"/>
          </w:tcPr>
          <w:p w14:paraId="08ED649D" w14:textId="19CFC9E5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1639939C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39E08078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74AD494B" w14:textId="5E1DC289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36E1A9F3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</w:tcPr>
          <w:p w14:paraId="3CDF70C5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25C5E43D" w14:textId="73A2FD85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33D1D1B3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C7B49" w:rsidRPr="00334616" w14:paraId="7A54A839" w14:textId="13669C31" w:rsidTr="00364D00">
        <w:trPr>
          <w:trHeight w:val="29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  <w:hideMark/>
          </w:tcPr>
          <w:p w14:paraId="1080DDEC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  <w:hideMark/>
          </w:tcPr>
          <w:p w14:paraId="3ACE6D8B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Positive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4ACF33DD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bottom w:val="dashSmallGap" w:sz="4" w:space="0" w:color="auto"/>
            </w:tcBorders>
            <w:shd w:val="clear" w:color="auto" w:fill="auto"/>
          </w:tcPr>
          <w:p w14:paraId="681A02F7" w14:textId="32757087" w:rsidR="003C7B49" w:rsidRPr="00FB1BF4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02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71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45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48F0BBFC" w14:textId="5402B097" w:rsidR="003C7B49" w:rsidRPr="00FB1BF4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929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56688EDC" w14:textId="427BA7AC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043D5F5F" w14:textId="41EA59F2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01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7</w:t>
            </w:r>
            <w:r>
              <w:rPr>
                <w:rFonts w:ascii="Calibri" w:hAnsi="Calibri" w:cs="Calibri"/>
                <w:sz w:val="18"/>
                <w:szCs w:val="18"/>
              </w:rPr>
              <w:t>0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44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418083FF" w14:textId="5D102552" w:rsidR="003C7B49" w:rsidRPr="00DD1878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971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</w:tcPr>
          <w:p w14:paraId="1335CBEA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6282C74F" w14:textId="7101736C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05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73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5</w:t>
            </w:r>
            <w:r w:rsidR="00AB2447">
              <w:rPr>
                <w:rFonts w:ascii="Calibri" w:hAnsi="Calibri" w:cs="Calibri"/>
                <w:sz w:val="18"/>
                <w:szCs w:val="18"/>
              </w:rPr>
              <w:t>0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4E2514CA" w14:textId="0EE421EF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809</w:t>
            </w:r>
          </w:p>
        </w:tc>
      </w:tr>
      <w:tr w:rsidR="003C7B49" w:rsidRPr="00334616" w14:paraId="7906B5F1" w14:textId="77777777" w:rsidTr="00093B33">
        <w:trPr>
          <w:trHeight w:val="29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2EFF2A96" w14:textId="4742E7A4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Preoperative CEA 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E118AA5" w14:textId="7A775382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≤5.0 ng/ml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5200A0BA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</w:tcBorders>
            <w:shd w:val="clear" w:color="auto" w:fill="auto"/>
          </w:tcPr>
          <w:p w14:paraId="7D22CFAA" w14:textId="1656C4FD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3B85B3A1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1348FF88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727FC84A" w14:textId="2D759965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2B33AE74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</w:tcPr>
          <w:p w14:paraId="78B85D72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53E5DF4A" w14:textId="4EE4D319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34B403E8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C7B49" w:rsidRPr="00334616" w14:paraId="4A2DF391" w14:textId="77777777" w:rsidTr="00AD40D1">
        <w:trPr>
          <w:trHeight w:val="29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117ED684" w14:textId="167B5DFA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9F83216" w14:textId="7442F1CB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&gt;5.0 ng/ml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51A64F4E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bottom w:val="dashSmallGap" w:sz="4" w:space="0" w:color="auto"/>
            </w:tcBorders>
            <w:shd w:val="clear" w:color="auto" w:fill="auto"/>
          </w:tcPr>
          <w:p w14:paraId="743D50F4" w14:textId="60C20F32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42 (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>
              <w:rPr>
                <w:rFonts w:ascii="Calibri" w:hAnsi="Calibri" w:cs="Calibri"/>
                <w:sz w:val="18"/>
                <w:szCs w:val="18"/>
              </w:rPr>
              <w:t>00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01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6F5796E0" w14:textId="3B56E665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048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0E44017F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61FA0AD3" w14:textId="6561D1FD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41 (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>
              <w:rPr>
                <w:rFonts w:ascii="Calibri" w:hAnsi="Calibri" w:cs="Calibri"/>
                <w:sz w:val="18"/>
                <w:szCs w:val="18"/>
              </w:rPr>
              <w:t>00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99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507E2881" w14:textId="44A01C89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053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</w:tcPr>
          <w:p w14:paraId="12E4AD44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69D7B95B" w14:textId="4A3E328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39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98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96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13EEC5FB" w14:textId="5635391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063</w:t>
            </w:r>
          </w:p>
        </w:tc>
      </w:tr>
      <w:tr w:rsidR="003C7B49" w:rsidRPr="00334616" w14:paraId="427A359C" w14:textId="7F9B6338" w:rsidTr="00093B33">
        <w:trPr>
          <w:trHeight w:val="29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3860EEA2" w14:textId="61FA8392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 w:hint="eastAsia"/>
                <w:sz w:val="18"/>
                <w:szCs w:val="18"/>
              </w:rPr>
              <w:t>M</w:t>
            </w:r>
            <w:r w:rsidRPr="00334616">
              <w:rPr>
                <w:rFonts w:ascii="Calibri" w:hAnsi="Calibri" w:cs="Calibri"/>
                <w:sz w:val="18"/>
                <w:szCs w:val="18"/>
              </w:rPr>
              <w:t>SI status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79AF8F7F" w14:textId="65FF2985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MSS/</w:t>
            </w:r>
            <w:r w:rsidRPr="00334616">
              <w:rPr>
                <w:rFonts w:ascii="Calibri" w:hAnsi="Calibri" w:cs="Calibri" w:hint="eastAsia"/>
                <w:sz w:val="18"/>
                <w:szCs w:val="18"/>
              </w:rPr>
              <w:t>M</w:t>
            </w:r>
            <w:r w:rsidRPr="00334616">
              <w:rPr>
                <w:rFonts w:ascii="Calibri" w:hAnsi="Calibri" w:cs="Calibri"/>
                <w:sz w:val="18"/>
                <w:szCs w:val="18"/>
              </w:rPr>
              <w:t>SI-low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13127BF6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</w:tcBorders>
            <w:shd w:val="clear" w:color="auto" w:fill="auto"/>
          </w:tcPr>
          <w:p w14:paraId="27A02156" w14:textId="0CBA9EB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452B9C8F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3521FC42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73D72F70" w14:textId="4F849C86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2143D61F" w14:textId="5B1EEEC8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</w:tcPr>
          <w:p w14:paraId="567E7D42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073A5362" w14:textId="3B83429E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639D89C7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C7B49" w:rsidRPr="00334616" w14:paraId="7E8D86CA" w14:textId="2DBB7375" w:rsidTr="00C6133E">
        <w:trPr>
          <w:trHeight w:val="29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65676D0C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BCF5B39" w14:textId="5262125E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 w:hint="eastAsia"/>
                <w:sz w:val="18"/>
                <w:szCs w:val="18"/>
              </w:rPr>
              <w:t>M</w:t>
            </w:r>
            <w:r w:rsidRPr="00334616">
              <w:rPr>
                <w:rFonts w:ascii="Calibri" w:hAnsi="Calibri" w:cs="Calibri"/>
                <w:sz w:val="18"/>
                <w:szCs w:val="18"/>
              </w:rPr>
              <w:t>SI-high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39BDC034" w14:textId="77777777" w:rsidR="003C7B49" w:rsidRPr="00334616" w:rsidRDefault="003C7B49" w:rsidP="003C7B49">
            <w:pPr>
              <w:ind w:firstLineChars="50" w:firstLine="90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bottom w:val="dashSmallGap" w:sz="4" w:space="0" w:color="auto"/>
            </w:tcBorders>
            <w:shd w:val="clear" w:color="auto" w:fill="auto"/>
          </w:tcPr>
          <w:p w14:paraId="071F7B82" w14:textId="633AB227" w:rsidR="003C7B49" w:rsidRPr="00FB1BF4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26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08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84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5DD1F035" w14:textId="18F65B89" w:rsidR="003C7B49" w:rsidRPr="00FB1BF4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024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59F9141E" w14:textId="2B047836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4385AE32" w14:textId="43A6CBB1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3</w:t>
            </w:r>
            <w:r>
              <w:rPr>
                <w:rFonts w:ascii="Calibri" w:hAnsi="Calibri" w:cs="Calibri"/>
                <w:sz w:val="18"/>
                <w:szCs w:val="18"/>
              </w:rPr>
              <w:t>0</w:t>
            </w:r>
            <w:r w:rsidRPr="00DD1878">
              <w:rPr>
                <w:rFonts w:ascii="Calibri" w:hAnsi="Calibri" w:cs="Calibri"/>
                <w:sz w:val="18"/>
                <w:szCs w:val="18"/>
              </w:rPr>
              <w:t xml:space="preserve">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09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01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7A789232" w14:textId="59052A92" w:rsidR="003C7B49" w:rsidRPr="00DD1878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052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</w:tcPr>
          <w:p w14:paraId="613B4FEA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0B491305" w14:textId="07D0759E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22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07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72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0D6B4D2F" w14:textId="76857F2D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012</w:t>
            </w:r>
          </w:p>
        </w:tc>
      </w:tr>
      <w:tr w:rsidR="003C7B49" w:rsidRPr="00334616" w14:paraId="6FCFA502" w14:textId="687CB78C" w:rsidTr="00093B33">
        <w:trPr>
          <w:trHeight w:val="29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1678F2B0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Treatment arm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390314CB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Surgery-alone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2DCD9657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</w:tcBorders>
            <w:shd w:val="clear" w:color="auto" w:fill="auto"/>
          </w:tcPr>
          <w:p w14:paraId="2496BDF0" w14:textId="73292699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4601535D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3BE7F2F3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4C6017CA" w14:textId="49F1CA1F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1D7D6D1D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</w:tcPr>
          <w:p w14:paraId="2D9C5852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139A6DE6" w14:textId="359F8DC0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2676C395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C7B49" w:rsidRPr="00334616" w14:paraId="7E7E7171" w14:textId="3539F95B" w:rsidTr="00A76F3C">
        <w:trPr>
          <w:trHeight w:val="29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0BFA35C4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18ED5362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UFT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72D34A6C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bottom w:val="dashSmallGap" w:sz="4" w:space="0" w:color="auto"/>
            </w:tcBorders>
            <w:shd w:val="clear" w:color="auto" w:fill="auto"/>
          </w:tcPr>
          <w:p w14:paraId="4F688D30" w14:textId="2F22BD89" w:rsidR="003C7B49" w:rsidRPr="00FB1BF4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9</w:t>
            </w:r>
            <w:r>
              <w:rPr>
                <w:rFonts w:ascii="Calibri" w:hAnsi="Calibri" w:cs="Calibri"/>
                <w:sz w:val="18"/>
                <w:szCs w:val="18"/>
              </w:rPr>
              <w:t>0</w:t>
            </w:r>
            <w:r w:rsidRPr="00FB1BF4">
              <w:rPr>
                <w:rFonts w:ascii="Calibri" w:hAnsi="Calibri" w:cs="Calibri"/>
                <w:sz w:val="18"/>
                <w:szCs w:val="18"/>
              </w:rPr>
              <w:t xml:space="preserve">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65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25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78FD4446" w14:textId="6BACCEA3" w:rsidR="003C7B49" w:rsidRPr="00FB1BF4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527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27312977" w14:textId="0148D432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241093C6" w14:textId="127D36BF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89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64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24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2B01C8BB" w14:textId="526011B8" w:rsidR="003C7B49" w:rsidRPr="00DD1878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494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</w:tcPr>
          <w:p w14:paraId="0FF8C648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0C1FE3D1" w14:textId="5DC5FAB6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88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63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22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3E736E8A" w14:textId="75326E11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445</w:t>
            </w:r>
          </w:p>
        </w:tc>
      </w:tr>
      <w:tr w:rsidR="003C7B49" w:rsidRPr="00334616" w14:paraId="146C2EFD" w14:textId="6D648503" w:rsidTr="00093B33">
        <w:trPr>
          <w:trHeight w:val="29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45CF54C7" w14:textId="31E63429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334616">
              <w:rPr>
                <w:rFonts w:ascii="Calibri" w:hAnsi="Calibri" w:cs="Calibri"/>
                <w:sz w:val="18"/>
                <w:szCs w:val="18"/>
              </w:rPr>
              <w:t>Tumour</w:t>
            </w:r>
            <w:proofErr w:type="spellEnd"/>
            <w:r w:rsidRPr="00334616">
              <w:rPr>
                <w:rFonts w:ascii="Calibri" w:hAnsi="Calibri" w:cs="Calibri"/>
                <w:sz w:val="18"/>
                <w:szCs w:val="18"/>
              </w:rPr>
              <w:t xml:space="preserve"> budding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3DF437DA" w14:textId="2A1138FA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BD1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20EBD8E5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</w:tcBorders>
            <w:shd w:val="clear" w:color="auto" w:fill="auto"/>
          </w:tcPr>
          <w:p w14:paraId="69470126" w14:textId="7BDD483C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6403EF76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60667D9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3ECAAB7A" w14:textId="170585FC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00213147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</w:tcPr>
          <w:p w14:paraId="5CB1A38D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444FBEF9" w14:textId="450DDD3C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425E2C1A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C7B49" w:rsidRPr="00334616" w14:paraId="39949C1D" w14:textId="31CEAC86" w:rsidTr="00991493">
        <w:trPr>
          <w:trHeight w:val="290"/>
          <w:jc w:val="center"/>
        </w:trPr>
        <w:tc>
          <w:tcPr>
            <w:tcW w:w="759" w:type="pct"/>
            <w:tcBorders>
              <w:left w:val="nil"/>
            </w:tcBorders>
            <w:shd w:val="clear" w:color="auto" w:fill="auto"/>
            <w:vAlign w:val="center"/>
          </w:tcPr>
          <w:p w14:paraId="5DEBF0C1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98" w:type="pct"/>
            <w:shd w:val="clear" w:color="auto" w:fill="auto"/>
            <w:vAlign w:val="center"/>
          </w:tcPr>
          <w:p w14:paraId="3F800982" w14:textId="78A5DAB4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BD2</w:t>
            </w:r>
          </w:p>
        </w:tc>
        <w:tc>
          <w:tcPr>
            <w:tcW w:w="99" w:type="pct"/>
          </w:tcPr>
          <w:p w14:paraId="16381522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shd w:val="clear" w:color="auto" w:fill="auto"/>
          </w:tcPr>
          <w:p w14:paraId="10BD6E4A" w14:textId="3DACD250" w:rsidR="003C7B49" w:rsidRPr="00FB1BF4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53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97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42)</w:t>
            </w:r>
          </w:p>
        </w:tc>
        <w:tc>
          <w:tcPr>
            <w:tcW w:w="507" w:type="pct"/>
            <w:shd w:val="clear" w:color="auto" w:fill="auto"/>
          </w:tcPr>
          <w:p w14:paraId="4E3CDA35" w14:textId="037A81C1" w:rsidR="003C7B49" w:rsidRPr="00FB1BF4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068</w:t>
            </w:r>
          </w:p>
        </w:tc>
        <w:tc>
          <w:tcPr>
            <w:tcW w:w="127" w:type="pct"/>
            <w:shd w:val="clear" w:color="auto" w:fill="auto"/>
            <w:vAlign w:val="center"/>
          </w:tcPr>
          <w:p w14:paraId="0F8C0E7B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shd w:val="clear" w:color="auto" w:fill="auto"/>
          </w:tcPr>
          <w:p w14:paraId="0B143564" w14:textId="55D382A8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53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97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42)</w:t>
            </w:r>
          </w:p>
        </w:tc>
        <w:tc>
          <w:tcPr>
            <w:tcW w:w="380" w:type="pct"/>
            <w:shd w:val="clear" w:color="auto" w:fill="auto"/>
          </w:tcPr>
          <w:p w14:paraId="2150F35B" w14:textId="3A0C927C" w:rsidR="003C7B49" w:rsidRPr="00DD1878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068</w:t>
            </w:r>
          </w:p>
        </w:tc>
        <w:tc>
          <w:tcPr>
            <w:tcW w:w="126" w:type="pct"/>
          </w:tcPr>
          <w:p w14:paraId="0B59C2E9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</w:tcPr>
          <w:p w14:paraId="60BD6AAB" w14:textId="2657AC64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3</w:t>
            </w:r>
            <w:r w:rsidR="00AB2447">
              <w:rPr>
                <w:rFonts w:ascii="Calibri" w:hAnsi="Calibri" w:cs="Calibri"/>
                <w:sz w:val="18"/>
                <w:szCs w:val="18"/>
              </w:rPr>
              <w:t>0</w:t>
            </w:r>
            <w:r w:rsidRPr="003C7B49">
              <w:rPr>
                <w:rFonts w:ascii="Calibri" w:hAnsi="Calibri" w:cs="Calibri"/>
                <w:sz w:val="18"/>
                <w:szCs w:val="18"/>
              </w:rPr>
              <w:t xml:space="preserve">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73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31)</w:t>
            </w:r>
          </w:p>
        </w:tc>
        <w:tc>
          <w:tcPr>
            <w:tcW w:w="381" w:type="pct"/>
            <w:tcBorders>
              <w:right w:val="nil"/>
            </w:tcBorders>
          </w:tcPr>
          <w:p w14:paraId="5DB201BA" w14:textId="73F5E505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375</w:t>
            </w:r>
          </w:p>
        </w:tc>
      </w:tr>
      <w:tr w:rsidR="003C7B49" w:rsidRPr="00334616" w14:paraId="31B31BAE" w14:textId="10F93416" w:rsidTr="00991493">
        <w:trPr>
          <w:trHeight w:val="29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15534A40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37542CC8" w14:textId="79D83794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BD3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181B4087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bottom w:val="dashSmallGap" w:sz="4" w:space="0" w:color="auto"/>
            </w:tcBorders>
            <w:shd w:val="clear" w:color="auto" w:fill="auto"/>
          </w:tcPr>
          <w:p w14:paraId="258B5F5B" w14:textId="3BA13181" w:rsidR="003C7B49" w:rsidRPr="00FB1BF4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89 (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87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4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48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6ED5E48C" w14:textId="539E918A" w:rsidR="003C7B49" w:rsidRPr="00FB1BF4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FB1BF4">
              <w:rPr>
                <w:rFonts w:ascii="Calibri" w:hAnsi="Calibri" w:cs="Calibri"/>
                <w:sz w:val="18"/>
                <w:szCs w:val="18"/>
              </w:rPr>
              <w:t>&lt;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FB1BF4">
              <w:rPr>
                <w:rFonts w:ascii="Calibri" w:hAnsi="Calibri" w:cs="Calibri"/>
                <w:sz w:val="18"/>
                <w:szCs w:val="18"/>
              </w:rPr>
              <w:t>001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1EADBB6F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09FC4C72" w14:textId="1ECAB5AB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85 (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84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4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41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2F0D70F4" w14:textId="7FAAF057" w:rsidR="003C7B49" w:rsidRPr="00DD1878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&lt;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001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</w:tcPr>
          <w:p w14:paraId="797F43AE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434FD89A" w14:textId="0A196D03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07 (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14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3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73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69357704" w14:textId="0D5934E5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016</w:t>
            </w:r>
          </w:p>
        </w:tc>
      </w:tr>
      <w:tr w:rsidR="003C7B49" w:rsidRPr="00334616" w14:paraId="1A30657C" w14:textId="4323C3F2" w:rsidTr="00AF1820">
        <w:trPr>
          <w:trHeight w:val="29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534418CC" w14:textId="26F3401F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334616">
              <w:rPr>
                <w:rFonts w:ascii="Calibri" w:hAnsi="Calibri" w:cs="Calibri"/>
                <w:sz w:val="18"/>
                <w:szCs w:val="18"/>
              </w:rPr>
              <w:t>Grade</w:t>
            </w:r>
            <w:r w:rsidRPr="00334616">
              <w:rPr>
                <w:rFonts w:ascii="Calibri" w:hAnsi="Calibri" w:cs="Calibri"/>
                <w:sz w:val="18"/>
                <w:szCs w:val="18"/>
                <w:vertAlign w:val="superscript"/>
              </w:rPr>
              <w:t>conv</w:t>
            </w:r>
            <w:proofErr w:type="spellEnd"/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7678321B" w14:textId="3EDB5CE1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G1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7C273A81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</w:tcBorders>
            <w:shd w:val="clear" w:color="auto" w:fill="auto"/>
          </w:tcPr>
          <w:p w14:paraId="41C8B796" w14:textId="0E629DF0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4C37D088" w14:textId="0B4F818F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1447BF7C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457D3BFF" w14:textId="7783D168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70738133" w14:textId="77777777" w:rsidR="003C7B49" w:rsidRPr="00DD1878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</w:tcPr>
          <w:p w14:paraId="19752DD9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4E20FF8B" w14:textId="48130B94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62F84F29" w14:textId="1DB00CE7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</w:tr>
      <w:tr w:rsidR="003C7B49" w:rsidRPr="00334616" w14:paraId="213473D2" w14:textId="6B01C5AA" w:rsidTr="008937D9">
        <w:trPr>
          <w:trHeight w:val="290"/>
          <w:jc w:val="center"/>
        </w:trPr>
        <w:tc>
          <w:tcPr>
            <w:tcW w:w="759" w:type="pct"/>
            <w:tcBorders>
              <w:left w:val="nil"/>
            </w:tcBorders>
            <w:shd w:val="clear" w:color="auto" w:fill="auto"/>
            <w:vAlign w:val="center"/>
          </w:tcPr>
          <w:p w14:paraId="4DB20583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98" w:type="pct"/>
            <w:shd w:val="clear" w:color="auto" w:fill="auto"/>
            <w:vAlign w:val="center"/>
          </w:tcPr>
          <w:p w14:paraId="418A46A9" w14:textId="07F9A2C9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G2</w:t>
            </w:r>
          </w:p>
        </w:tc>
        <w:tc>
          <w:tcPr>
            <w:tcW w:w="99" w:type="pct"/>
          </w:tcPr>
          <w:p w14:paraId="70C59397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shd w:val="clear" w:color="auto" w:fill="auto"/>
          </w:tcPr>
          <w:p w14:paraId="5D5C2F17" w14:textId="7851AC64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507" w:type="pct"/>
            <w:shd w:val="clear" w:color="auto" w:fill="auto"/>
          </w:tcPr>
          <w:p w14:paraId="34875F0C" w14:textId="042A0C71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7" w:type="pct"/>
            <w:shd w:val="clear" w:color="auto" w:fill="auto"/>
            <w:vAlign w:val="center"/>
          </w:tcPr>
          <w:p w14:paraId="48561318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shd w:val="clear" w:color="auto" w:fill="auto"/>
          </w:tcPr>
          <w:p w14:paraId="1C2475C8" w14:textId="6BEE0D76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15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82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61)</w:t>
            </w:r>
          </w:p>
        </w:tc>
        <w:tc>
          <w:tcPr>
            <w:tcW w:w="380" w:type="pct"/>
            <w:shd w:val="clear" w:color="auto" w:fill="auto"/>
          </w:tcPr>
          <w:p w14:paraId="3DC7487B" w14:textId="6D620331" w:rsidR="003C7B49" w:rsidRPr="00DD1878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435</w:t>
            </w:r>
          </w:p>
        </w:tc>
        <w:tc>
          <w:tcPr>
            <w:tcW w:w="126" w:type="pct"/>
          </w:tcPr>
          <w:p w14:paraId="46C6CA90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</w:tcPr>
          <w:p w14:paraId="3E08E892" w14:textId="05EBAF1F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381" w:type="pct"/>
            <w:tcBorders>
              <w:right w:val="nil"/>
            </w:tcBorders>
          </w:tcPr>
          <w:p w14:paraId="76CEEC66" w14:textId="3DA9EA64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</w:tr>
      <w:tr w:rsidR="003C7B49" w:rsidRPr="00334616" w14:paraId="53AF4DC2" w14:textId="7B4FEA34" w:rsidTr="008937D9">
        <w:trPr>
          <w:trHeight w:val="29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744C10A9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25280747" w14:textId="608D7456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G3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0BABE738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bottom w:val="dashSmallGap" w:sz="4" w:space="0" w:color="auto"/>
            </w:tcBorders>
            <w:shd w:val="clear" w:color="auto" w:fill="auto"/>
          </w:tcPr>
          <w:p w14:paraId="6DDA3C54" w14:textId="704F7EF9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68495288" w14:textId="5C2BF516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5FF01A86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298C876B" w14:textId="32CA56A2" w:rsidR="003C7B49" w:rsidRPr="00DD1878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DD1878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75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22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DD1878">
              <w:rPr>
                <w:rFonts w:ascii="Calibri" w:hAnsi="Calibri" w:cs="Calibri"/>
                <w:sz w:val="18"/>
                <w:szCs w:val="18"/>
              </w:rPr>
              <w:t>52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0F33DCEE" w14:textId="72CA6DC0" w:rsidR="003C7B49" w:rsidRPr="00DD1878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636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</w:tcPr>
          <w:p w14:paraId="209A7D43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43D8D57C" w14:textId="3A91C5A9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7082D4FA" w14:textId="0558BB3E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</w:tr>
      <w:tr w:rsidR="003C7B49" w:rsidRPr="00334616" w14:paraId="690E5200" w14:textId="66318057" w:rsidTr="00093B33">
        <w:trPr>
          <w:trHeight w:val="29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53D2EF24" w14:textId="08587E60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334616">
              <w:rPr>
                <w:rFonts w:ascii="Calibri" w:hAnsi="Calibri" w:cs="Calibri"/>
                <w:sz w:val="18"/>
                <w:szCs w:val="18"/>
              </w:rPr>
              <w:t>Grade</w:t>
            </w:r>
            <w:r w:rsidRPr="00334616">
              <w:rPr>
                <w:rFonts w:ascii="Calibri" w:hAnsi="Calibri" w:cs="Calibri"/>
                <w:sz w:val="18"/>
                <w:szCs w:val="18"/>
                <w:vertAlign w:val="superscript"/>
              </w:rPr>
              <w:t>POR</w:t>
            </w:r>
            <w:proofErr w:type="spellEnd"/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5E2D11EA" w14:textId="4B1C31F0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G</w:t>
            </w:r>
            <w:r w:rsidRPr="00334616"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27D6818C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</w:tcBorders>
            <w:shd w:val="clear" w:color="auto" w:fill="auto"/>
          </w:tcPr>
          <w:p w14:paraId="2BBF2D32" w14:textId="34C70008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6035938D" w14:textId="1D662303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26A69DC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476BC409" w14:textId="169A95AE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0C4C6012" w14:textId="191A8FF1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6" w:type="pct"/>
            <w:tcBorders>
              <w:top w:val="dashSmallGap" w:sz="4" w:space="0" w:color="auto"/>
            </w:tcBorders>
          </w:tcPr>
          <w:p w14:paraId="3E7F012C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14157DD2" w14:textId="3FED2282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1788B091" w14:textId="77777777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C7B49" w:rsidRPr="00334616" w14:paraId="3D6A52C6" w14:textId="71EA64E4" w:rsidTr="00C32F1B">
        <w:trPr>
          <w:trHeight w:val="290"/>
          <w:jc w:val="center"/>
        </w:trPr>
        <w:tc>
          <w:tcPr>
            <w:tcW w:w="759" w:type="pct"/>
            <w:tcBorders>
              <w:left w:val="nil"/>
            </w:tcBorders>
            <w:shd w:val="clear" w:color="auto" w:fill="auto"/>
            <w:vAlign w:val="center"/>
          </w:tcPr>
          <w:p w14:paraId="656CC46E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98" w:type="pct"/>
            <w:shd w:val="clear" w:color="auto" w:fill="auto"/>
            <w:vAlign w:val="center"/>
          </w:tcPr>
          <w:p w14:paraId="18B8A886" w14:textId="12646CA0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G2</w:t>
            </w:r>
          </w:p>
        </w:tc>
        <w:tc>
          <w:tcPr>
            <w:tcW w:w="99" w:type="pct"/>
          </w:tcPr>
          <w:p w14:paraId="5EA35C6F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shd w:val="clear" w:color="auto" w:fill="auto"/>
          </w:tcPr>
          <w:p w14:paraId="759F87CF" w14:textId="51590A32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507" w:type="pct"/>
            <w:shd w:val="clear" w:color="auto" w:fill="auto"/>
          </w:tcPr>
          <w:p w14:paraId="042A1739" w14:textId="7259F1A5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7" w:type="pct"/>
            <w:shd w:val="clear" w:color="auto" w:fill="auto"/>
            <w:vAlign w:val="center"/>
          </w:tcPr>
          <w:p w14:paraId="5DC9A578" w14:textId="4857F0CE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shd w:val="clear" w:color="auto" w:fill="auto"/>
          </w:tcPr>
          <w:p w14:paraId="1BDDDC8A" w14:textId="436CEBE2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380" w:type="pct"/>
            <w:shd w:val="clear" w:color="auto" w:fill="auto"/>
          </w:tcPr>
          <w:p w14:paraId="29625BD9" w14:textId="2B10CD65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6" w:type="pct"/>
          </w:tcPr>
          <w:p w14:paraId="6A740F6E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</w:tcPr>
          <w:p w14:paraId="482D8433" w14:textId="6563AD9E" w:rsidR="003C7B49" w:rsidRPr="00334616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3</w:t>
            </w:r>
            <w:r w:rsidR="00AB2447">
              <w:rPr>
                <w:rFonts w:ascii="Calibri" w:hAnsi="Calibri" w:cs="Calibri"/>
                <w:sz w:val="18"/>
                <w:szCs w:val="18"/>
              </w:rPr>
              <w:t>0</w:t>
            </w:r>
            <w:r w:rsidRPr="003C7B49">
              <w:rPr>
                <w:rFonts w:ascii="Calibri" w:hAnsi="Calibri" w:cs="Calibri"/>
                <w:sz w:val="18"/>
                <w:szCs w:val="18"/>
              </w:rPr>
              <w:t xml:space="preserve">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71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36)</w:t>
            </w:r>
          </w:p>
        </w:tc>
        <w:tc>
          <w:tcPr>
            <w:tcW w:w="381" w:type="pct"/>
            <w:tcBorders>
              <w:right w:val="nil"/>
            </w:tcBorders>
          </w:tcPr>
          <w:p w14:paraId="15357EA8" w14:textId="75C9B458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397</w:t>
            </w:r>
          </w:p>
        </w:tc>
      </w:tr>
      <w:tr w:rsidR="003C7B49" w:rsidRPr="00334616" w14:paraId="3323908C" w14:textId="4048BC9C" w:rsidTr="00C32F1B">
        <w:trPr>
          <w:trHeight w:val="290"/>
          <w:jc w:val="center"/>
        </w:trPr>
        <w:tc>
          <w:tcPr>
            <w:tcW w:w="759" w:type="pct"/>
            <w:tcBorders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14:paraId="32F63F96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98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BF2262D" w14:textId="118E6C8F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G3</w:t>
            </w:r>
          </w:p>
        </w:tc>
        <w:tc>
          <w:tcPr>
            <w:tcW w:w="99" w:type="pct"/>
            <w:tcBorders>
              <w:bottom w:val="single" w:sz="12" w:space="0" w:color="auto"/>
            </w:tcBorders>
          </w:tcPr>
          <w:p w14:paraId="61D66B23" w14:textId="77777777" w:rsidR="003C7B49" w:rsidRPr="00334616" w:rsidRDefault="003C7B49" w:rsidP="003C7B4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bottom w:val="single" w:sz="12" w:space="0" w:color="auto"/>
            </w:tcBorders>
            <w:shd w:val="clear" w:color="auto" w:fill="auto"/>
          </w:tcPr>
          <w:p w14:paraId="10EDF9D4" w14:textId="5FE91174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507" w:type="pct"/>
            <w:tcBorders>
              <w:bottom w:val="single" w:sz="12" w:space="0" w:color="auto"/>
            </w:tcBorders>
            <w:shd w:val="clear" w:color="auto" w:fill="auto"/>
          </w:tcPr>
          <w:p w14:paraId="149606AC" w14:textId="7F9832AF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7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A8AA0FE" w14:textId="0506AC4D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single" w:sz="12" w:space="0" w:color="auto"/>
            </w:tcBorders>
            <w:shd w:val="clear" w:color="auto" w:fill="auto"/>
          </w:tcPr>
          <w:p w14:paraId="134F0612" w14:textId="44A2155E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380" w:type="pct"/>
            <w:tcBorders>
              <w:bottom w:val="single" w:sz="12" w:space="0" w:color="auto"/>
            </w:tcBorders>
            <w:shd w:val="clear" w:color="auto" w:fill="auto"/>
          </w:tcPr>
          <w:p w14:paraId="59A89330" w14:textId="3EA4620D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6" w:type="pct"/>
            <w:tcBorders>
              <w:bottom w:val="single" w:sz="12" w:space="0" w:color="auto"/>
            </w:tcBorders>
          </w:tcPr>
          <w:p w14:paraId="4A3E919C" w14:textId="77777777" w:rsidR="003C7B49" w:rsidRPr="00334616" w:rsidRDefault="003C7B49" w:rsidP="003C7B49">
            <w:pPr>
              <w:jc w:val="lef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single" w:sz="12" w:space="0" w:color="auto"/>
            </w:tcBorders>
          </w:tcPr>
          <w:p w14:paraId="417894BF" w14:textId="2E0C7486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02 (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02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4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03)</w:t>
            </w:r>
          </w:p>
        </w:tc>
        <w:tc>
          <w:tcPr>
            <w:tcW w:w="381" w:type="pct"/>
            <w:tcBorders>
              <w:bottom w:val="single" w:sz="12" w:space="0" w:color="auto"/>
              <w:right w:val="nil"/>
            </w:tcBorders>
          </w:tcPr>
          <w:p w14:paraId="49EF48B1" w14:textId="33EC5103" w:rsidR="003C7B49" w:rsidRPr="003C7B49" w:rsidRDefault="003C7B49" w:rsidP="003C7B49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C7B49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3C7B49">
              <w:rPr>
                <w:rFonts w:ascii="Calibri" w:hAnsi="Calibri" w:cs="Calibri"/>
                <w:sz w:val="18"/>
                <w:szCs w:val="18"/>
              </w:rPr>
              <w:t>045</w:t>
            </w:r>
          </w:p>
        </w:tc>
      </w:tr>
      <w:tr w:rsidR="00334616" w:rsidRPr="00334616" w14:paraId="3E48D682" w14:textId="77777777" w:rsidTr="00F57BDA">
        <w:trPr>
          <w:trHeight w:val="290"/>
          <w:jc w:val="center"/>
        </w:trPr>
        <w:tc>
          <w:tcPr>
            <w:tcW w:w="5000" w:type="pct"/>
            <w:gridSpan w:val="11"/>
            <w:tcBorders>
              <w:top w:val="single" w:sz="12" w:space="0" w:color="auto"/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2AE214E8" w14:textId="70E872C0" w:rsidR="0030516A" w:rsidRPr="00334616" w:rsidRDefault="00A66789" w:rsidP="003034F1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 xml:space="preserve">Test to investigate the addition of </w:t>
            </w:r>
            <w:proofErr w:type="spellStart"/>
            <w:r w:rsidRPr="00334616">
              <w:rPr>
                <w:rFonts w:ascii="Calibri" w:hAnsi="Calibri" w:cs="Calibri"/>
                <w:sz w:val="18"/>
                <w:szCs w:val="18"/>
              </w:rPr>
              <w:t>Grade</w:t>
            </w:r>
            <w:r w:rsidRPr="00334616">
              <w:rPr>
                <w:rFonts w:ascii="Calibri" w:hAnsi="Calibri" w:cs="Calibri"/>
                <w:sz w:val="18"/>
                <w:szCs w:val="18"/>
                <w:vertAlign w:val="superscript"/>
              </w:rPr>
              <w:t>conv</w:t>
            </w:r>
            <w:proofErr w:type="spellEnd"/>
            <w:r w:rsidRPr="00334616">
              <w:rPr>
                <w:rFonts w:ascii="Calibri" w:hAnsi="Calibri" w:cs="Calibri"/>
                <w:sz w:val="18"/>
                <w:szCs w:val="18"/>
              </w:rPr>
              <w:t xml:space="preserve"> or </w:t>
            </w:r>
            <w:proofErr w:type="spellStart"/>
            <w:r w:rsidRPr="00334616">
              <w:rPr>
                <w:rFonts w:ascii="Calibri" w:hAnsi="Calibri" w:cs="Calibri"/>
                <w:sz w:val="18"/>
                <w:szCs w:val="18"/>
              </w:rPr>
              <w:t>Grade</w:t>
            </w:r>
            <w:r w:rsidRPr="00334616">
              <w:rPr>
                <w:rFonts w:ascii="Calibri" w:hAnsi="Calibri" w:cs="Calibri"/>
                <w:sz w:val="18"/>
                <w:szCs w:val="18"/>
                <w:vertAlign w:val="superscript"/>
              </w:rPr>
              <w:t>POR</w:t>
            </w:r>
            <w:proofErr w:type="spellEnd"/>
            <w:r w:rsidRPr="00334616">
              <w:rPr>
                <w:rFonts w:ascii="Calibri" w:hAnsi="Calibri" w:cs="Calibri"/>
                <w:sz w:val="18"/>
                <w:szCs w:val="18"/>
              </w:rPr>
              <w:t xml:space="preserve"> to standard model</w:t>
            </w:r>
            <w:r w:rsidR="004D602D" w:rsidRPr="00334616">
              <w:rPr>
                <w:rFonts w:ascii="Calibri" w:hAnsi="Calibri" w:cs="Calibri"/>
                <w:sz w:val="18"/>
                <w:szCs w:val="18"/>
              </w:rPr>
              <w:t>*</w:t>
            </w:r>
          </w:p>
        </w:tc>
      </w:tr>
      <w:tr w:rsidR="00AB2447" w:rsidRPr="00334616" w14:paraId="1017520A" w14:textId="77777777" w:rsidTr="00F57BDA">
        <w:trPr>
          <w:trHeight w:val="290"/>
          <w:jc w:val="center"/>
        </w:trPr>
        <w:tc>
          <w:tcPr>
            <w:tcW w:w="145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3EAB916D" w14:textId="428A2C5C" w:rsidR="00AB2447" w:rsidRPr="00334616" w:rsidRDefault="00AB2447" w:rsidP="00AB2447">
            <w:pPr>
              <w:rPr>
                <w:rFonts w:ascii="Calibri" w:hAnsi="Calibri" w:cs="Calibri"/>
                <w:sz w:val="14"/>
                <w:szCs w:val="14"/>
              </w:rPr>
            </w:pPr>
            <w:r w:rsidRPr="00334616">
              <w:rPr>
                <w:rFonts w:ascii="Calibri" w:hAnsi="Calibri" w:cs="Calibri"/>
                <w:sz w:val="14"/>
                <w:szCs w:val="14"/>
              </w:rPr>
              <w:t>Wald test for ordered grade</w:t>
            </w:r>
            <w:r w:rsidRPr="00334616">
              <w:rPr>
                <w:rFonts w:ascii="Calibri" w:hAnsi="Calibri" w:cs="Calibri" w:hint="eastAsia"/>
                <w:sz w:val="14"/>
                <w:szCs w:val="14"/>
              </w:rPr>
              <w:t xml:space="preserve"> (</w:t>
            </w:r>
            <w:proofErr w:type="spellStart"/>
            <w:r w:rsidRPr="00334616">
              <w:rPr>
                <w:rFonts w:ascii="Calibri" w:hAnsi="Calibri" w:cs="Calibri"/>
                <w:sz w:val="14"/>
                <w:szCs w:val="14"/>
              </w:rPr>
              <w:t>d.f.</w:t>
            </w:r>
            <w:proofErr w:type="spellEnd"/>
            <w:r w:rsidRPr="00334616">
              <w:rPr>
                <w:rFonts w:ascii="Calibri" w:hAnsi="Calibri" w:cs="Calibri"/>
                <w:sz w:val="14"/>
                <w:szCs w:val="14"/>
              </w:rPr>
              <w:t xml:space="preserve"> = 1</w:t>
            </w:r>
            <w:r w:rsidRPr="00334616">
              <w:rPr>
                <w:rFonts w:ascii="Calibri" w:hAnsi="Calibri" w:cs="Calibri" w:hint="eastAsia"/>
                <w:sz w:val="14"/>
                <w:szCs w:val="14"/>
              </w:rPr>
              <w:t>)</w:t>
            </w:r>
          </w:p>
        </w:tc>
        <w:tc>
          <w:tcPr>
            <w:tcW w:w="99" w:type="pct"/>
            <w:tcBorders>
              <w:top w:val="dashSmallGap" w:sz="4" w:space="0" w:color="auto"/>
              <w:bottom w:val="dashSmallGap" w:sz="4" w:space="0" w:color="auto"/>
            </w:tcBorders>
          </w:tcPr>
          <w:p w14:paraId="56F6E50D" w14:textId="77777777" w:rsidR="00AB2447" w:rsidRPr="00334616" w:rsidRDefault="00AB2447" w:rsidP="00AB244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</w:tcPr>
          <w:p w14:paraId="58BE177C" w14:textId="224DB9FE" w:rsidR="00AB2447" w:rsidRPr="00334616" w:rsidRDefault="00AB2447" w:rsidP="00AB2447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507" w:type="pct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</w:tcPr>
          <w:p w14:paraId="0F97E23E" w14:textId="77777777" w:rsidR="00AB2447" w:rsidRPr="00334616" w:rsidRDefault="00AB2447" w:rsidP="00AB2447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127" w:type="pct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</w:tcPr>
          <w:p w14:paraId="50CF111B" w14:textId="77777777" w:rsidR="00AB2447" w:rsidRPr="00334616" w:rsidRDefault="00AB2447" w:rsidP="00AB2447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</w:tcPr>
          <w:p w14:paraId="32D01592" w14:textId="3D57FB30" w:rsidR="00AB2447" w:rsidRPr="00334616" w:rsidRDefault="00AB2447" w:rsidP="00AB2447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AB2447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07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79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45)</w:t>
            </w:r>
          </w:p>
        </w:tc>
        <w:tc>
          <w:tcPr>
            <w:tcW w:w="380" w:type="pct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</w:tcPr>
          <w:p w14:paraId="73D856EE" w14:textId="075887EF" w:rsidR="00AB2447" w:rsidRPr="00334616" w:rsidRDefault="00AB2447" w:rsidP="00AB2447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AB2447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657</w:t>
            </w:r>
          </w:p>
        </w:tc>
        <w:tc>
          <w:tcPr>
            <w:tcW w:w="126" w:type="pct"/>
            <w:tcBorders>
              <w:top w:val="dashSmallGap" w:sz="4" w:space="0" w:color="auto"/>
              <w:bottom w:val="dashSmallGap" w:sz="4" w:space="0" w:color="auto"/>
            </w:tcBorders>
          </w:tcPr>
          <w:p w14:paraId="4D8BE0F2" w14:textId="77777777" w:rsidR="00AB2447" w:rsidRPr="00334616" w:rsidRDefault="00AB2447" w:rsidP="00AB2447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  <w:bottom w:val="dashSmallGap" w:sz="4" w:space="0" w:color="auto"/>
            </w:tcBorders>
          </w:tcPr>
          <w:p w14:paraId="0A4180C1" w14:textId="4FF9D53B" w:rsidR="00AB2447" w:rsidRPr="00334616" w:rsidRDefault="00AB2447" w:rsidP="00AB2447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AB2447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46 (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06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03)</w:t>
            </w:r>
          </w:p>
        </w:tc>
        <w:tc>
          <w:tcPr>
            <w:tcW w:w="381" w:type="pct"/>
            <w:tcBorders>
              <w:top w:val="dashSmallGap" w:sz="4" w:space="0" w:color="auto"/>
              <w:bottom w:val="dashSmallGap" w:sz="4" w:space="0" w:color="auto"/>
              <w:right w:val="nil"/>
            </w:tcBorders>
          </w:tcPr>
          <w:p w14:paraId="0DF5219E" w14:textId="4821AD69" w:rsidR="00AB2447" w:rsidRPr="00334616" w:rsidRDefault="00AB2447" w:rsidP="00AB2447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AB2447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023</w:t>
            </w:r>
          </w:p>
        </w:tc>
      </w:tr>
      <w:tr w:rsidR="00AB2447" w:rsidRPr="00334616" w14:paraId="165ED1A9" w14:textId="77777777" w:rsidTr="00F57BDA">
        <w:trPr>
          <w:trHeight w:val="290"/>
          <w:jc w:val="center"/>
        </w:trPr>
        <w:tc>
          <w:tcPr>
            <w:tcW w:w="1456" w:type="pct"/>
            <w:gridSpan w:val="2"/>
            <w:tcBorders>
              <w:top w:val="dashSmallGap" w:sz="4" w:space="0" w:color="auto"/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14:paraId="451A96BB" w14:textId="40FBF11E" w:rsidR="00AB2447" w:rsidRPr="00334616" w:rsidRDefault="00AB2447" w:rsidP="00AB2447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4"/>
                <w:szCs w:val="14"/>
              </w:rPr>
              <w:t>Wald test for grade with n</w:t>
            </w:r>
            <w:r w:rsidRPr="00334616">
              <w:rPr>
                <w:rFonts w:ascii="Calibri" w:hAnsi="Calibri" w:cs="Calibri" w:hint="eastAsia"/>
                <w:sz w:val="14"/>
                <w:szCs w:val="14"/>
              </w:rPr>
              <w:t>on</w:t>
            </w:r>
            <w:r w:rsidRPr="00334616">
              <w:rPr>
                <w:rFonts w:ascii="Calibri" w:hAnsi="Calibri" w:cs="Calibri"/>
                <w:sz w:val="14"/>
                <w:szCs w:val="14"/>
              </w:rPr>
              <w:t>-</w:t>
            </w:r>
            <w:r w:rsidRPr="00334616">
              <w:rPr>
                <w:rFonts w:ascii="Calibri" w:hAnsi="Calibri" w:cs="Calibri" w:hint="eastAsia"/>
                <w:sz w:val="14"/>
                <w:szCs w:val="14"/>
              </w:rPr>
              <w:t>G3/G3</w:t>
            </w:r>
            <w:r w:rsidRPr="00334616">
              <w:rPr>
                <w:rFonts w:ascii="Calibri" w:hAnsi="Calibri" w:cs="Calibri"/>
                <w:sz w:val="14"/>
                <w:szCs w:val="14"/>
              </w:rPr>
              <w:t xml:space="preserve"> </w:t>
            </w:r>
            <w:r w:rsidRPr="00334616">
              <w:rPr>
                <w:rFonts w:ascii="Calibri" w:hAnsi="Calibri" w:cs="Calibri" w:hint="eastAsia"/>
                <w:sz w:val="14"/>
                <w:szCs w:val="14"/>
              </w:rPr>
              <w:t>(</w:t>
            </w:r>
            <w:proofErr w:type="spellStart"/>
            <w:r w:rsidRPr="00334616">
              <w:rPr>
                <w:rFonts w:ascii="Calibri" w:hAnsi="Calibri" w:cs="Calibri"/>
                <w:sz w:val="14"/>
                <w:szCs w:val="14"/>
              </w:rPr>
              <w:t>d.f.</w:t>
            </w:r>
            <w:proofErr w:type="spellEnd"/>
            <w:r w:rsidRPr="00334616">
              <w:rPr>
                <w:rFonts w:ascii="Calibri" w:hAnsi="Calibri" w:cs="Calibri"/>
                <w:sz w:val="14"/>
                <w:szCs w:val="14"/>
              </w:rPr>
              <w:t xml:space="preserve"> = 1</w:t>
            </w:r>
            <w:r w:rsidRPr="00334616">
              <w:rPr>
                <w:rFonts w:ascii="Calibri" w:hAnsi="Calibri" w:cs="Calibri" w:hint="eastAsia"/>
                <w:sz w:val="14"/>
                <w:szCs w:val="14"/>
              </w:rPr>
              <w:t>）</w:t>
            </w:r>
          </w:p>
        </w:tc>
        <w:tc>
          <w:tcPr>
            <w:tcW w:w="99" w:type="pct"/>
            <w:tcBorders>
              <w:top w:val="dashSmallGap" w:sz="4" w:space="0" w:color="auto"/>
              <w:bottom w:val="single" w:sz="12" w:space="0" w:color="auto"/>
            </w:tcBorders>
          </w:tcPr>
          <w:p w14:paraId="2815566E" w14:textId="77777777" w:rsidR="00AB2447" w:rsidRPr="00334616" w:rsidRDefault="00AB2447" w:rsidP="00AB244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  <w:bottom w:val="single" w:sz="12" w:space="0" w:color="auto"/>
            </w:tcBorders>
            <w:shd w:val="clear" w:color="auto" w:fill="auto"/>
          </w:tcPr>
          <w:p w14:paraId="55A19346" w14:textId="1AE4F7DA" w:rsidR="00AB2447" w:rsidRPr="00334616" w:rsidRDefault="00AB2447" w:rsidP="00AB2447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507" w:type="pct"/>
            <w:tcBorders>
              <w:top w:val="dashSmallGap" w:sz="4" w:space="0" w:color="auto"/>
              <w:bottom w:val="single" w:sz="12" w:space="0" w:color="auto"/>
            </w:tcBorders>
            <w:shd w:val="clear" w:color="auto" w:fill="auto"/>
          </w:tcPr>
          <w:p w14:paraId="329BD20D" w14:textId="77777777" w:rsidR="00AB2447" w:rsidRPr="00334616" w:rsidRDefault="00AB2447" w:rsidP="00AB2447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127" w:type="pct"/>
            <w:tcBorders>
              <w:top w:val="dashSmallGap" w:sz="4" w:space="0" w:color="auto"/>
              <w:bottom w:val="single" w:sz="12" w:space="0" w:color="auto"/>
            </w:tcBorders>
            <w:shd w:val="clear" w:color="auto" w:fill="auto"/>
          </w:tcPr>
          <w:p w14:paraId="1ED60C99" w14:textId="77777777" w:rsidR="00AB2447" w:rsidRPr="00334616" w:rsidRDefault="00AB2447" w:rsidP="00AB2447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top w:val="dashSmallGap" w:sz="4" w:space="0" w:color="auto"/>
              <w:bottom w:val="single" w:sz="12" w:space="0" w:color="auto"/>
            </w:tcBorders>
            <w:shd w:val="clear" w:color="auto" w:fill="auto"/>
          </w:tcPr>
          <w:p w14:paraId="14AE1530" w14:textId="51C1E372" w:rsidR="00AB2447" w:rsidRPr="00AB2447" w:rsidRDefault="00AB2447" w:rsidP="00AB2447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AB2447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7</w:t>
            </w:r>
            <w:r>
              <w:rPr>
                <w:rFonts w:ascii="Calibri" w:hAnsi="Calibri" w:cs="Calibri"/>
                <w:sz w:val="18"/>
                <w:szCs w:val="18"/>
              </w:rPr>
              <w:t>0</w:t>
            </w:r>
            <w:r w:rsidRPr="00AB2447">
              <w:rPr>
                <w:rFonts w:ascii="Calibri" w:hAnsi="Calibri" w:cs="Calibri"/>
                <w:sz w:val="18"/>
                <w:szCs w:val="18"/>
              </w:rPr>
              <w:t xml:space="preserve"> (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21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32)</w:t>
            </w:r>
          </w:p>
        </w:tc>
        <w:tc>
          <w:tcPr>
            <w:tcW w:w="380" w:type="pct"/>
            <w:tcBorders>
              <w:top w:val="dashSmallGap" w:sz="4" w:space="0" w:color="auto"/>
              <w:bottom w:val="single" w:sz="12" w:space="0" w:color="auto"/>
            </w:tcBorders>
            <w:shd w:val="clear" w:color="auto" w:fill="auto"/>
          </w:tcPr>
          <w:p w14:paraId="756F907A" w14:textId="7472F4B0" w:rsidR="00AB2447" w:rsidRPr="00334616" w:rsidRDefault="00AB2447" w:rsidP="00AB2447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AB2447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555</w:t>
            </w:r>
          </w:p>
        </w:tc>
        <w:tc>
          <w:tcPr>
            <w:tcW w:w="126" w:type="pct"/>
            <w:tcBorders>
              <w:top w:val="dashSmallGap" w:sz="4" w:space="0" w:color="auto"/>
              <w:bottom w:val="single" w:sz="12" w:space="0" w:color="auto"/>
            </w:tcBorders>
          </w:tcPr>
          <w:p w14:paraId="54068172" w14:textId="77777777" w:rsidR="00AB2447" w:rsidRPr="00334616" w:rsidRDefault="00AB2447" w:rsidP="00AB2447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top w:val="dashSmallGap" w:sz="4" w:space="0" w:color="auto"/>
              <w:bottom w:val="single" w:sz="12" w:space="0" w:color="auto"/>
            </w:tcBorders>
          </w:tcPr>
          <w:p w14:paraId="18A0C643" w14:textId="1C9B36C0" w:rsidR="00AB2447" w:rsidRPr="00334616" w:rsidRDefault="00AB2447" w:rsidP="00AB2447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AB2447">
              <w:rPr>
                <w:rFonts w:ascii="Calibri" w:hAnsi="Calibri" w:cs="Calibri"/>
                <w:sz w:val="18"/>
                <w:szCs w:val="18"/>
              </w:rPr>
              <w:t>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60 (1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05</w:t>
            </w:r>
            <w:r w:rsidR="00CC37ED">
              <w:rPr>
                <w:rFonts w:ascii="Calibri" w:hAnsi="Calibri" w:cs="Calibri"/>
                <w:sz w:val="18"/>
                <w:szCs w:val="18"/>
              </w:rPr>
              <w:t>–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2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45)</w:t>
            </w:r>
          </w:p>
        </w:tc>
        <w:tc>
          <w:tcPr>
            <w:tcW w:w="381" w:type="pct"/>
            <w:tcBorders>
              <w:top w:val="dashSmallGap" w:sz="4" w:space="0" w:color="auto"/>
              <w:bottom w:val="single" w:sz="12" w:space="0" w:color="auto"/>
              <w:right w:val="nil"/>
            </w:tcBorders>
          </w:tcPr>
          <w:p w14:paraId="6AE2B5A1" w14:textId="03B5F37F" w:rsidR="00AB2447" w:rsidRPr="00334616" w:rsidRDefault="00AB2447" w:rsidP="00AB2447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AB2447">
              <w:rPr>
                <w:rFonts w:ascii="Calibri" w:hAnsi="Calibri" w:cs="Calibri"/>
                <w:sz w:val="18"/>
                <w:szCs w:val="18"/>
              </w:rPr>
              <w:t>0</w:t>
            </w:r>
            <w:r w:rsidR="00B575CE">
              <w:rPr>
                <w:rFonts w:ascii="Calibri" w:hAnsi="Calibri" w:cs="Calibri"/>
                <w:sz w:val="18"/>
                <w:szCs w:val="18"/>
              </w:rPr>
              <w:t>·</w:t>
            </w:r>
            <w:r w:rsidRPr="00AB2447">
              <w:rPr>
                <w:rFonts w:ascii="Calibri" w:hAnsi="Calibri" w:cs="Calibri"/>
                <w:sz w:val="18"/>
                <w:szCs w:val="18"/>
              </w:rPr>
              <w:t>03</w:t>
            </w:r>
            <w:r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</w:tr>
    </w:tbl>
    <w:p w14:paraId="766D2B37" w14:textId="16C873E5" w:rsidR="003D5D5B" w:rsidRPr="00334616" w:rsidRDefault="00276ADC" w:rsidP="00227C13">
      <w:pPr>
        <w:jc w:val="left"/>
        <w:rPr>
          <w:rFonts w:ascii="Calibri" w:hAnsi="Calibri" w:cs="Calibri"/>
          <w:sz w:val="18"/>
          <w:szCs w:val="18"/>
        </w:rPr>
      </w:pPr>
      <w:bookmarkStart w:id="3" w:name="_Hlk513357546"/>
      <w:bookmarkEnd w:id="1"/>
      <w:r w:rsidRPr="00334616">
        <w:rPr>
          <w:rFonts w:ascii="Calibri" w:hAnsi="Calibri" w:cs="Calibri"/>
          <w:sz w:val="18"/>
          <w:szCs w:val="18"/>
        </w:rPr>
        <w:t xml:space="preserve">RFS, relapse-free survival; </w:t>
      </w:r>
      <w:r w:rsidR="00C23C64" w:rsidRPr="00334616">
        <w:rPr>
          <w:rFonts w:ascii="Calibri" w:hAnsi="Calibri" w:cs="Calibri"/>
          <w:sz w:val="18"/>
          <w:szCs w:val="18"/>
        </w:rPr>
        <w:t>LN, lymph node</w:t>
      </w:r>
      <w:r w:rsidR="008F3B27" w:rsidRPr="00334616">
        <w:rPr>
          <w:rFonts w:ascii="Calibri" w:hAnsi="Calibri" w:cs="Calibri"/>
          <w:sz w:val="18"/>
          <w:szCs w:val="18"/>
        </w:rPr>
        <w:t>;</w:t>
      </w:r>
      <w:r w:rsidR="0066149D" w:rsidRPr="00334616">
        <w:rPr>
          <w:rFonts w:ascii="Calibri" w:hAnsi="Calibri" w:cs="Calibri"/>
          <w:sz w:val="18"/>
          <w:szCs w:val="18"/>
        </w:rPr>
        <w:t xml:space="preserve"> MSI, microsatellite instability; MSS, microsatellite stable; UFT,</w:t>
      </w:r>
      <w:r w:rsidR="0066149D" w:rsidRPr="00334616">
        <w:rPr>
          <w:rFonts w:ascii="Times New Roman" w:eastAsia="游明朝" w:hAnsi="Times New Roman"/>
          <w:sz w:val="18"/>
          <w:szCs w:val="18"/>
        </w:rPr>
        <w:t xml:space="preserve"> </w:t>
      </w:r>
      <w:r w:rsidR="0066149D" w:rsidRPr="00334616">
        <w:rPr>
          <w:rFonts w:ascii="Calibri" w:hAnsi="Calibri" w:cs="Calibri"/>
          <w:sz w:val="18"/>
          <w:szCs w:val="18"/>
        </w:rPr>
        <w:t>tegafur–uracil</w:t>
      </w:r>
      <w:r w:rsidR="00830014" w:rsidRPr="00334616">
        <w:rPr>
          <w:rFonts w:ascii="Calibri" w:hAnsi="Calibri" w:cs="Calibri"/>
          <w:sz w:val="18"/>
          <w:szCs w:val="18"/>
        </w:rPr>
        <w:t xml:space="preserve">; </w:t>
      </w:r>
      <w:proofErr w:type="spellStart"/>
      <w:r w:rsidR="00ED31C1" w:rsidRPr="00334616">
        <w:rPr>
          <w:rFonts w:ascii="Calibri" w:hAnsi="Calibri" w:cs="Calibri" w:hint="eastAsia"/>
          <w:sz w:val="18"/>
          <w:szCs w:val="18"/>
        </w:rPr>
        <w:t>G</w:t>
      </w:r>
      <w:r w:rsidR="00830014" w:rsidRPr="00334616">
        <w:rPr>
          <w:rFonts w:ascii="Calibri" w:hAnsi="Calibri" w:cs="Calibri"/>
          <w:sz w:val="18"/>
          <w:szCs w:val="18"/>
        </w:rPr>
        <w:t>rade</w:t>
      </w:r>
      <w:r w:rsidR="00830014" w:rsidRPr="00334616">
        <w:rPr>
          <w:rFonts w:ascii="Calibri" w:hAnsi="Calibri" w:cs="Calibri"/>
          <w:sz w:val="18"/>
          <w:szCs w:val="18"/>
          <w:vertAlign w:val="superscript"/>
        </w:rPr>
        <w:t>conv</w:t>
      </w:r>
      <w:proofErr w:type="spellEnd"/>
      <w:r w:rsidR="00830014" w:rsidRPr="00334616">
        <w:rPr>
          <w:rFonts w:ascii="Calibri" w:hAnsi="Calibri" w:cs="Calibri"/>
          <w:sz w:val="18"/>
          <w:szCs w:val="18"/>
        </w:rPr>
        <w:t xml:space="preserve">, conventional </w:t>
      </w:r>
      <w:proofErr w:type="spellStart"/>
      <w:r w:rsidR="00830014" w:rsidRPr="00334616">
        <w:rPr>
          <w:rFonts w:ascii="Calibri" w:hAnsi="Calibri" w:cs="Calibri"/>
          <w:sz w:val="18"/>
          <w:szCs w:val="18"/>
        </w:rPr>
        <w:t>tumour</w:t>
      </w:r>
      <w:proofErr w:type="spellEnd"/>
      <w:r w:rsidR="00830014" w:rsidRPr="00334616">
        <w:rPr>
          <w:rFonts w:ascii="Calibri" w:hAnsi="Calibri" w:cs="Calibri"/>
          <w:sz w:val="18"/>
          <w:szCs w:val="18"/>
        </w:rPr>
        <w:t xml:space="preserve"> grade</w:t>
      </w:r>
      <w:r w:rsidR="00290B43" w:rsidRPr="00334616">
        <w:rPr>
          <w:rFonts w:ascii="Calibri" w:hAnsi="Calibri" w:cs="Calibri"/>
          <w:sz w:val="18"/>
          <w:szCs w:val="18"/>
        </w:rPr>
        <w:t xml:space="preserve"> based on the predominant histological type</w:t>
      </w:r>
      <w:r w:rsidR="00C23C64" w:rsidRPr="00334616">
        <w:rPr>
          <w:rFonts w:ascii="Calibri" w:hAnsi="Calibri" w:cs="Calibri"/>
          <w:sz w:val="18"/>
          <w:szCs w:val="18"/>
        </w:rPr>
        <w:t xml:space="preserve">; </w:t>
      </w:r>
      <w:proofErr w:type="spellStart"/>
      <w:r w:rsidR="00ED31C1" w:rsidRPr="00334616">
        <w:rPr>
          <w:rFonts w:ascii="Calibri" w:hAnsi="Calibri" w:cs="Calibri"/>
          <w:sz w:val="18"/>
          <w:szCs w:val="18"/>
        </w:rPr>
        <w:t>G</w:t>
      </w:r>
      <w:r w:rsidR="00917669" w:rsidRPr="00334616">
        <w:rPr>
          <w:rFonts w:ascii="Calibri" w:hAnsi="Calibri" w:cs="Calibri"/>
          <w:sz w:val="18"/>
          <w:szCs w:val="18"/>
        </w:rPr>
        <w:t>rade</w:t>
      </w:r>
      <w:r w:rsidR="00917669" w:rsidRPr="00334616">
        <w:rPr>
          <w:rFonts w:ascii="Calibri" w:hAnsi="Calibri" w:cs="Calibri"/>
          <w:sz w:val="18"/>
          <w:szCs w:val="18"/>
          <w:vertAlign w:val="superscript"/>
        </w:rPr>
        <w:t>POR</w:t>
      </w:r>
      <w:proofErr w:type="spellEnd"/>
      <w:r w:rsidR="00917669" w:rsidRPr="00334616">
        <w:rPr>
          <w:rFonts w:ascii="Calibri" w:hAnsi="Calibri" w:cs="Calibri"/>
          <w:sz w:val="18"/>
          <w:szCs w:val="18"/>
        </w:rPr>
        <w:t xml:space="preserve">, </w:t>
      </w:r>
      <w:proofErr w:type="spellStart"/>
      <w:r w:rsidR="00917669" w:rsidRPr="00334616">
        <w:rPr>
          <w:rFonts w:ascii="Calibri" w:hAnsi="Calibri" w:cs="Calibri"/>
          <w:sz w:val="18"/>
          <w:szCs w:val="18"/>
        </w:rPr>
        <w:t>tumo</w:t>
      </w:r>
      <w:r w:rsidR="00662599" w:rsidRPr="00334616">
        <w:rPr>
          <w:rFonts w:ascii="Calibri" w:hAnsi="Calibri" w:cs="Calibri"/>
          <w:sz w:val="18"/>
          <w:szCs w:val="18"/>
        </w:rPr>
        <w:t>u</w:t>
      </w:r>
      <w:r w:rsidR="00917669" w:rsidRPr="00334616">
        <w:rPr>
          <w:rFonts w:ascii="Calibri" w:hAnsi="Calibri" w:cs="Calibri"/>
          <w:sz w:val="18"/>
          <w:szCs w:val="18"/>
        </w:rPr>
        <w:t>r</w:t>
      </w:r>
      <w:proofErr w:type="spellEnd"/>
      <w:r w:rsidR="00917669" w:rsidRPr="00334616">
        <w:rPr>
          <w:rFonts w:ascii="Calibri" w:hAnsi="Calibri" w:cs="Calibri"/>
          <w:sz w:val="18"/>
          <w:szCs w:val="18"/>
        </w:rPr>
        <w:t xml:space="preserve"> grade </w:t>
      </w:r>
      <w:r w:rsidR="00662599" w:rsidRPr="00334616">
        <w:rPr>
          <w:rFonts w:ascii="Calibri" w:hAnsi="Calibri" w:cs="Calibri"/>
          <w:sz w:val="18"/>
          <w:szCs w:val="18"/>
        </w:rPr>
        <w:t>based on</w:t>
      </w:r>
      <w:r w:rsidR="00917669" w:rsidRPr="00334616">
        <w:rPr>
          <w:rFonts w:ascii="Calibri" w:hAnsi="Calibri" w:cs="Calibri"/>
          <w:sz w:val="18"/>
          <w:szCs w:val="18"/>
        </w:rPr>
        <w:t xml:space="preserve"> the extent of </w:t>
      </w:r>
      <w:r w:rsidR="00662599" w:rsidRPr="00334616">
        <w:rPr>
          <w:rFonts w:ascii="Calibri" w:hAnsi="Calibri" w:cs="Calibri"/>
          <w:sz w:val="18"/>
          <w:szCs w:val="18"/>
        </w:rPr>
        <w:t xml:space="preserve">the </w:t>
      </w:r>
      <w:r w:rsidR="00917669" w:rsidRPr="00334616">
        <w:rPr>
          <w:rFonts w:ascii="Calibri" w:hAnsi="Calibri" w:cs="Calibri"/>
          <w:sz w:val="18"/>
          <w:szCs w:val="18"/>
        </w:rPr>
        <w:t>poorly differentiated component;</w:t>
      </w:r>
      <w:r w:rsidR="004F6894" w:rsidRPr="00334616">
        <w:rPr>
          <w:rFonts w:ascii="Calibri" w:hAnsi="Calibri" w:cs="Calibri"/>
          <w:sz w:val="18"/>
          <w:szCs w:val="18"/>
        </w:rPr>
        <w:t xml:space="preserve"> </w:t>
      </w:r>
      <w:r w:rsidR="00C23C64" w:rsidRPr="00334616">
        <w:rPr>
          <w:rFonts w:ascii="Calibri" w:hAnsi="Calibri" w:cs="Calibri"/>
          <w:sz w:val="18"/>
          <w:szCs w:val="18"/>
        </w:rPr>
        <w:t>HR, hazard ratio; CI, confidence interval</w:t>
      </w:r>
      <w:bookmarkStart w:id="4" w:name="_Hlk31889292"/>
      <w:bookmarkEnd w:id="3"/>
      <w:r w:rsidR="00D17D38" w:rsidRPr="00334616">
        <w:rPr>
          <w:rFonts w:ascii="Calibri" w:hAnsi="Calibri" w:cs="Calibri"/>
          <w:sz w:val="18"/>
          <w:szCs w:val="18"/>
        </w:rPr>
        <w:t>; DF, degrees o</w:t>
      </w:r>
      <w:r w:rsidR="0054505E" w:rsidRPr="00334616">
        <w:rPr>
          <w:rFonts w:ascii="Calibri" w:hAnsi="Calibri" w:cs="Calibri" w:hint="eastAsia"/>
          <w:sz w:val="18"/>
          <w:szCs w:val="18"/>
        </w:rPr>
        <w:t>f</w:t>
      </w:r>
      <w:r w:rsidR="00D17D38" w:rsidRPr="00334616">
        <w:rPr>
          <w:rFonts w:ascii="Calibri" w:hAnsi="Calibri" w:cs="Calibri"/>
          <w:sz w:val="18"/>
          <w:szCs w:val="18"/>
        </w:rPr>
        <w:t xml:space="preserve"> freedom</w:t>
      </w:r>
      <w:bookmarkEnd w:id="4"/>
      <w:r w:rsidR="00B20695" w:rsidRPr="00334616">
        <w:rPr>
          <w:rFonts w:ascii="Calibri" w:hAnsi="Calibri" w:cs="Calibri" w:hint="eastAsia"/>
          <w:sz w:val="18"/>
          <w:szCs w:val="18"/>
        </w:rPr>
        <w:t>.</w:t>
      </w:r>
    </w:p>
    <w:p w14:paraId="2312CF6A" w14:textId="35F8DDED" w:rsidR="004D602D" w:rsidRPr="00334616" w:rsidRDefault="004D602D" w:rsidP="00227C13">
      <w:pPr>
        <w:jc w:val="left"/>
        <w:rPr>
          <w:rFonts w:ascii="Calibri" w:hAnsi="Calibri" w:cs="Calibri"/>
          <w:sz w:val="18"/>
          <w:szCs w:val="18"/>
        </w:rPr>
      </w:pPr>
      <w:r w:rsidRPr="00334616">
        <w:rPr>
          <w:rFonts w:ascii="Calibri" w:hAnsi="Calibri" w:cs="Calibri" w:hint="eastAsia"/>
          <w:sz w:val="18"/>
          <w:szCs w:val="18"/>
        </w:rPr>
        <w:t>*</w:t>
      </w:r>
      <w:r w:rsidRPr="00334616">
        <w:rPr>
          <w:rFonts w:ascii="Calibri" w:hAnsi="Calibri" w:cs="Calibri"/>
          <w:sz w:val="18"/>
          <w:szCs w:val="18"/>
        </w:rPr>
        <w:t>Estimated model was constructed with all variables included in the standard model and a tumor grading system (</w:t>
      </w:r>
      <w:proofErr w:type="spellStart"/>
      <w:r w:rsidRPr="00334616">
        <w:rPr>
          <w:rFonts w:ascii="Calibri" w:hAnsi="Calibri" w:cs="Calibri"/>
          <w:sz w:val="18"/>
          <w:szCs w:val="18"/>
        </w:rPr>
        <w:t>Grade</w:t>
      </w:r>
      <w:r w:rsidRPr="00334616">
        <w:rPr>
          <w:rFonts w:ascii="Calibri" w:hAnsi="Calibri" w:cs="Calibri"/>
          <w:sz w:val="18"/>
          <w:szCs w:val="18"/>
          <w:vertAlign w:val="superscript"/>
        </w:rPr>
        <w:t>conv</w:t>
      </w:r>
      <w:proofErr w:type="spellEnd"/>
      <w:r w:rsidRPr="00334616">
        <w:rPr>
          <w:rFonts w:ascii="Calibri" w:hAnsi="Calibri" w:cs="Calibri"/>
          <w:sz w:val="18"/>
          <w:szCs w:val="18"/>
        </w:rPr>
        <w:t xml:space="preserve"> or </w:t>
      </w:r>
      <w:proofErr w:type="spellStart"/>
      <w:r w:rsidRPr="00334616">
        <w:rPr>
          <w:rFonts w:ascii="Calibri" w:hAnsi="Calibri" w:cs="Calibri"/>
          <w:sz w:val="18"/>
          <w:szCs w:val="18"/>
        </w:rPr>
        <w:t>Grade</w:t>
      </w:r>
      <w:r w:rsidRPr="00334616">
        <w:rPr>
          <w:rFonts w:ascii="Calibri" w:hAnsi="Calibri" w:cs="Calibri"/>
          <w:sz w:val="18"/>
          <w:szCs w:val="18"/>
          <w:vertAlign w:val="superscript"/>
        </w:rPr>
        <w:t>POR</w:t>
      </w:r>
      <w:proofErr w:type="spellEnd"/>
      <w:r w:rsidRPr="00334616">
        <w:rPr>
          <w:rFonts w:ascii="Calibri" w:hAnsi="Calibri" w:cs="Calibri"/>
          <w:sz w:val="18"/>
          <w:szCs w:val="18"/>
        </w:rPr>
        <w:t>).</w:t>
      </w:r>
    </w:p>
    <w:sectPr w:rsidR="004D602D" w:rsidRPr="00334616" w:rsidSect="00F57BDA">
      <w:pgSz w:w="11906" w:h="16838" w:code="9"/>
      <w:pgMar w:top="289" w:right="567" w:bottom="295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4A2586" w14:textId="77777777" w:rsidR="00F428D0" w:rsidRDefault="00F428D0" w:rsidP="000C1D85">
      <w:r>
        <w:separator/>
      </w:r>
    </w:p>
  </w:endnote>
  <w:endnote w:type="continuationSeparator" w:id="0">
    <w:p w14:paraId="3DF11128" w14:textId="77777777" w:rsidR="00F428D0" w:rsidRDefault="00F428D0" w:rsidP="000C1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4C8257" w14:textId="77777777" w:rsidR="00F428D0" w:rsidRDefault="00F428D0" w:rsidP="000C1D85">
      <w:r>
        <w:separator/>
      </w:r>
    </w:p>
  </w:footnote>
  <w:footnote w:type="continuationSeparator" w:id="0">
    <w:p w14:paraId="7648AD4B" w14:textId="77777777" w:rsidR="00F428D0" w:rsidRDefault="00F428D0" w:rsidP="000C1D8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7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DYxMTIwNDc2MTZW0lEKTi0uzszPAykwqQUATSkPFCwAAAA="/>
  </w:docVars>
  <w:rsids>
    <w:rsidRoot w:val="00C23C64"/>
    <w:rsid w:val="00015EC2"/>
    <w:rsid w:val="00025619"/>
    <w:rsid w:val="00050289"/>
    <w:rsid w:val="00072B5B"/>
    <w:rsid w:val="0007595B"/>
    <w:rsid w:val="000815B7"/>
    <w:rsid w:val="000C1D85"/>
    <w:rsid w:val="000D051D"/>
    <w:rsid w:val="000D08D8"/>
    <w:rsid w:val="00114461"/>
    <w:rsid w:val="00121297"/>
    <w:rsid w:val="00122349"/>
    <w:rsid w:val="001343E7"/>
    <w:rsid w:val="00183B4E"/>
    <w:rsid w:val="001A239C"/>
    <w:rsid w:val="001C529B"/>
    <w:rsid w:val="001E11A9"/>
    <w:rsid w:val="001E2E76"/>
    <w:rsid w:val="00203422"/>
    <w:rsid w:val="00204E47"/>
    <w:rsid w:val="00227C13"/>
    <w:rsid w:val="002371D6"/>
    <w:rsid w:val="0024407B"/>
    <w:rsid w:val="0026300D"/>
    <w:rsid w:val="00276ADC"/>
    <w:rsid w:val="00285FB8"/>
    <w:rsid w:val="00286668"/>
    <w:rsid w:val="00290B43"/>
    <w:rsid w:val="002A5F3D"/>
    <w:rsid w:val="002B0A76"/>
    <w:rsid w:val="002D50B5"/>
    <w:rsid w:val="002E7576"/>
    <w:rsid w:val="002F6ACB"/>
    <w:rsid w:val="003034F1"/>
    <w:rsid w:val="0030516A"/>
    <w:rsid w:val="00334616"/>
    <w:rsid w:val="003545C4"/>
    <w:rsid w:val="003B7973"/>
    <w:rsid w:val="003C7B49"/>
    <w:rsid w:val="003D19AD"/>
    <w:rsid w:val="003D5D5B"/>
    <w:rsid w:val="003E4D87"/>
    <w:rsid w:val="003E4DEC"/>
    <w:rsid w:val="003F4957"/>
    <w:rsid w:val="003F6CAD"/>
    <w:rsid w:val="00407C13"/>
    <w:rsid w:val="00414E08"/>
    <w:rsid w:val="004530BE"/>
    <w:rsid w:val="0049518C"/>
    <w:rsid w:val="004A5A66"/>
    <w:rsid w:val="004D0C4C"/>
    <w:rsid w:val="004D17DD"/>
    <w:rsid w:val="004D602D"/>
    <w:rsid w:val="004E3DAA"/>
    <w:rsid w:val="004E6F57"/>
    <w:rsid w:val="004F0C90"/>
    <w:rsid w:val="004F6894"/>
    <w:rsid w:val="005169D4"/>
    <w:rsid w:val="00525A03"/>
    <w:rsid w:val="0054505E"/>
    <w:rsid w:val="005458EA"/>
    <w:rsid w:val="00546C74"/>
    <w:rsid w:val="005601CA"/>
    <w:rsid w:val="005618A8"/>
    <w:rsid w:val="00562331"/>
    <w:rsid w:val="00580611"/>
    <w:rsid w:val="00592CE6"/>
    <w:rsid w:val="005B3A76"/>
    <w:rsid w:val="005D4818"/>
    <w:rsid w:val="005E214A"/>
    <w:rsid w:val="005E5D6E"/>
    <w:rsid w:val="00615BDF"/>
    <w:rsid w:val="00623B6C"/>
    <w:rsid w:val="006555E9"/>
    <w:rsid w:val="0066149D"/>
    <w:rsid w:val="00662599"/>
    <w:rsid w:val="00694002"/>
    <w:rsid w:val="006C3218"/>
    <w:rsid w:val="006D0419"/>
    <w:rsid w:val="0070095F"/>
    <w:rsid w:val="00767FB8"/>
    <w:rsid w:val="0079424E"/>
    <w:rsid w:val="007B018B"/>
    <w:rsid w:val="007B2073"/>
    <w:rsid w:val="007B5B0B"/>
    <w:rsid w:val="007C028E"/>
    <w:rsid w:val="007C3A3C"/>
    <w:rsid w:val="007C6A4C"/>
    <w:rsid w:val="007C77B5"/>
    <w:rsid w:val="007E7EDB"/>
    <w:rsid w:val="007F64A9"/>
    <w:rsid w:val="00830014"/>
    <w:rsid w:val="00840D83"/>
    <w:rsid w:val="008629D5"/>
    <w:rsid w:val="00875950"/>
    <w:rsid w:val="0088638C"/>
    <w:rsid w:val="008920EA"/>
    <w:rsid w:val="00893F35"/>
    <w:rsid w:val="008B58DA"/>
    <w:rsid w:val="008B726F"/>
    <w:rsid w:val="008C0E78"/>
    <w:rsid w:val="008F3B27"/>
    <w:rsid w:val="00900D5A"/>
    <w:rsid w:val="0090167A"/>
    <w:rsid w:val="009053A2"/>
    <w:rsid w:val="00911385"/>
    <w:rsid w:val="00917669"/>
    <w:rsid w:val="00924F39"/>
    <w:rsid w:val="00943DE7"/>
    <w:rsid w:val="009A1FB0"/>
    <w:rsid w:val="009D1625"/>
    <w:rsid w:val="009E658D"/>
    <w:rsid w:val="009F4F07"/>
    <w:rsid w:val="00A25454"/>
    <w:rsid w:val="00A31616"/>
    <w:rsid w:val="00A353F7"/>
    <w:rsid w:val="00A66789"/>
    <w:rsid w:val="00A67B64"/>
    <w:rsid w:val="00A67C30"/>
    <w:rsid w:val="00A831AF"/>
    <w:rsid w:val="00AA0EC3"/>
    <w:rsid w:val="00AB2447"/>
    <w:rsid w:val="00AE5E7D"/>
    <w:rsid w:val="00B1766A"/>
    <w:rsid w:val="00B20695"/>
    <w:rsid w:val="00B214D3"/>
    <w:rsid w:val="00B5136A"/>
    <w:rsid w:val="00B56ACB"/>
    <w:rsid w:val="00B575CE"/>
    <w:rsid w:val="00B62DF5"/>
    <w:rsid w:val="00BC71C1"/>
    <w:rsid w:val="00BD043A"/>
    <w:rsid w:val="00BD134A"/>
    <w:rsid w:val="00BD538C"/>
    <w:rsid w:val="00BE5FBA"/>
    <w:rsid w:val="00C13E7F"/>
    <w:rsid w:val="00C16355"/>
    <w:rsid w:val="00C205D0"/>
    <w:rsid w:val="00C23C64"/>
    <w:rsid w:val="00C3130C"/>
    <w:rsid w:val="00C33A7A"/>
    <w:rsid w:val="00C36F4C"/>
    <w:rsid w:val="00C37661"/>
    <w:rsid w:val="00C545C7"/>
    <w:rsid w:val="00C5794D"/>
    <w:rsid w:val="00CB3A1E"/>
    <w:rsid w:val="00CC37ED"/>
    <w:rsid w:val="00CD1C96"/>
    <w:rsid w:val="00CE0982"/>
    <w:rsid w:val="00CE2C2C"/>
    <w:rsid w:val="00D17D38"/>
    <w:rsid w:val="00D233BB"/>
    <w:rsid w:val="00D52EAB"/>
    <w:rsid w:val="00D547E7"/>
    <w:rsid w:val="00D94E5C"/>
    <w:rsid w:val="00DD1878"/>
    <w:rsid w:val="00DF23E4"/>
    <w:rsid w:val="00E02215"/>
    <w:rsid w:val="00E16D1B"/>
    <w:rsid w:val="00E4459E"/>
    <w:rsid w:val="00E75A5C"/>
    <w:rsid w:val="00EB1AB7"/>
    <w:rsid w:val="00EC064E"/>
    <w:rsid w:val="00ED31C1"/>
    <w:rsid w:val="00EE10DE"/>
    <w:rsid w:val="00EE5E6F"/>
    <w:rsid w:val="00EF5591"/>
    <w:rsid w:val="00F11F8F"/>
    <w:rsid w:val="00F340AC"/>
    <w:rsid w:val="00F40F0C"/>
    <w:rsid w:val="00F42546"/>
    <w:rsid w:val="00F428D0"/>
    <w:rsid w:val="00F42D64"/>
    <w:rsid w:val="00F57BDA"/>
    <w:rsid w:val="00F6026C"/>
    <w:rsid w:val="00F61E79"/>
    <w:rsid w:val="00F9680E"/>
    <w:rsid w:val="00FA3C80"/>
    <w:rsid w:val="00FB1BF4"/>
    <w:rsid w:val="00FC19A4"/>
    <w:rsid w:val="00FC7687"/>
    <w:rsid w:val="00FD0D6C"/>
    <w:rsid w:val="00FE59F0"/>
    <w:rsid w:val="00FF1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E4D694C"/>
  <w15:chartTrackingRefBased/>
  <w15:docId w15:val="{B219CE83-FC83-439B-821A-110773F11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C1D8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0C1D85"/>
  </w:style>
  <w:style w:type="paragraph" w:styleId="a5">
    <w:name w:val="footer"/>
    <w:basedOn w:val="a"/>
    <w:link w:val="a6"/>
    <w:uiPriority w:val="99"/>
    <w:unhideWhenUsed/>
    <w:rsid w:val="000C1D8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0C1D85"/>
  </w:style>
  <w:style w:type="paragraph" w:styleId="a7">
    <w:name w:val="Balloon Text"/>
    <w:basedOn w:val="a"/>
    <w:link w:val="a8"/>
    <w:uiPriority w:val="99"/>
    <w:semiHidden/>
    <w:unhideWhenUsed/>
    <w:rsid w:val="007B5B0B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7B5B0B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4F0C90"/>
    <w:rPr>
      <w:sz w:val="18"/>
      <w:szCs w:val="18"/>
    </w:rPr>
  </w:style>
  <w:style w:type="paragraph" w:styleId="aa">
    <w:name w:val="annotation text"/>
    <w:basedOn w:val="a"/>
    <w:link w:val="ab"/>
    <w:uiPriority w:val="99"/>
    <w:unhideWhenUsed/>
    <w:rsid w:val="004F0C90"/>
    <w:pPr>
      <w:jc w:val="left"/>
    </w:pPr>
  </w:style>
  <w:style w:type="character" w:customStyle="1" w:styleId="ab">
    <w:name w:val="コメント文字列 (文字)"/>
    <w:basedOn w:val="a0"/>
    <w:link w:val="aa"/>
    <w:uiPriority w:val="99"/>
    <w:rsid w:val="004F0C90"/>
  </w:style>
  <w:style w:type="paragraph" w:styleId="ac">
    <w:name w:val="annotation subject"/>
    <w:basedOn w:val="aa"/>
    <w:next w:val="aa"/>
    <w:link w:val="ad"/>
    <w:uiPriority w:val="99"/>
    <w:semiHidden/>
    <w:unhideWhenUsed/>
    <w:rsid w:val="004F0C90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4F0C90"/>
    <w:rPr>
      <w:b/>
      <w:bCs/>
    </w:rPr>
  </w:style>
  <w:style w:type="paragraph" w:styleId="ae">
    <w:name w:val="Body Text"/>
    <w:basedOn w:val="a"/>
    <w:link w:val="af"/>
    <w:rsid w:val="00F57BDA"/>
    <w:pPr>
      <w:jc w:val="left"/>
    </w:pPr>
    <w:rPr>
      <w:rFonts w:ascii="Arial" w:eastAsia="ＭＳ 明朝" w:hAnsi="Arial" w:cs="Arial"/>
      <w:sz w:val="24"/>
      <w:szCs w:val="24"/>
    </w:rPr>
  </w:style>
  <w:style w:type="character" w:customStyle="1" w:styleId="af">
    <w:name w:val="本文 (文字)"/>
    <w:basedOn w:val="a0"/>
    <w:link w:val="ae"/>
    <w:rsid w:val="00F57BDA"/>
    <w:rPr>
      <w:rFonts w:ascii="Arial" w:eastAsia="ＭＳ 明朝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Ueno</dc:creator>
  <cp:keywords/>
  <dc:description/>
  <cp:lastModifiedBy>秀樹 上野</cp:lastModifiedBy>
  <cp:revision>2</cp:revision>
  <cp:lastPrinted>2020-02-08T07:04:00Z</cp:lastPrinted>
  <dcterms:created xsi:type="dcterms:W3CDTF">2020-04-07T12:00:00Z</dcterms:created>
  <dcterms:modified xsi:type="dcterms:W3CDTF">2020-04-07T12:00:00Z</dcterms:modified>
</cp:coreProperties>
</file>